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6F237F" w14:textId="1EF6D854" w:rsidR="00F70BF0" w:rsidRPr="00ED04FA" w:rsidRDefault="00F70BF0" w:rsidP="6CA56AD9">
      <w:pPr>
        <w:pStyle w:val="Heading2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ED04FA">
        <w:rPr>
          <w:rFonts w:asciiTheme="minorHAnsi" w:hAnsiTheme="minorHAnsi" w:cstheme="minorHAnsi"/>
          <w:b/>
          <w:bCs/>
          <w:color w:val="auto"/>
          <w:sz w:val="20"/>
          <w:szCs w:val="20"/>
          <w:lang w:val="en-US"/>
        </w:rPr>
        <w:t xml:space="preserve">ANNEX 3: TECHNICAL </w:t>
      </w:r>
      <w:r w:rsidR="00E55DEA" w:rsidRPr="00ED04FA">
        <w:rPr>
          <w:rFonts w:asciiTheme="minorHAnsi" w:hAnsiTheme="minorHAnsi" w:cstheme="minorHAnsi"/>
          <w:b/>
          <w:bCs/>
          <w:color w:val="auto"/>
          <w:sz w:val="20"/>
          <w:szCs w:val="20"/>
          <w:lang w:val="en-US"/>
        </w:rPr>
        <w:t>OFFER</w:t>
      </w:r>
    </w:p>
    <w:p w14:paraId="56B18AE3" w14:textId="2A4A569A" w:rsidR="00F70BF0" w:rsidRPr="00ED04FA" w:rsidRDefault="00C0749A" w:rsidP="00F70BF0">
      <w:pPr>
        <w:rPr>
          <w:rFonts w:cstheme="minorHAnsi"/>
          <w:i/>
          <w:sz w:val="20"/>
          <w:szCs w:val="20"/>
        </w:rPr>
      </w:pPr>
      <w:r w:rsidRPr="00ED04FA">
        <w:rPr>
          <w:rFonts w:cstheme="minorHAnsi"/>
          <w:i/>
          <w:sz w:val="20"/>
          <w:szCs w:val="20"/>
        </w:rPr>
        <w:t xml:space="preserve">Proposers </w:t>
      </w:r>
      <w:r w:rsidR="00F70BF0" w:rsidRPr="00ED04FA">
        <w:rPr>
          <w:rFonts w:cstheme="minorHAnsi"/>
          <w:i/>
          <w:sz w:val="20"/>
          <w:szCs w:val="20"/>
        </w:rPr>
        <w:t xml:space="preserve">are requested to complete this form, sign it and return it as part of their </w:t>
      </w:r>
      <w:r w:rsidR="004A72BC" w:rsidRPr="00ED04FA">
        <w:rPr>
          <w:rFonts w:cstheme="minorHAnsi"/>
          <w:i/>
          <w:sz w:val="20"/>
          <w:szCs w:val="20"/>
        </w:rPr>
        <w:t>Proposal</w:t>
      </w:r>
      <w:r w:rsidR="00F70BF0" w:rsidRPr="00ED04FA">
        <w:rPr>
          <w:rFonts w:cstheme="minorHAnsi"/>
          <w:i/>
          <w:sz w:val="20"/>
          <w:szCs w:val="20"/>
        </w:rPr>
        <w:t xml:space="preserve"> along with Annex 2 </w:t>
      </w:r>
      <w:r w:rsidR="004A72BC" w:rsidRPr="00ED04FA">
        <w:rPr>
          <w:rFonts w:cstheme="minorHAnsi"/>
          <w:i/>
          <w:sz w:val="20"/>
          <w:szCs w:val="20"/>
        </w:rPr>
        <w:t>Proposal</w:t>
      </w:r>
      <w:r w:rsidR="00F70BF0" w:rsidRPr="00ED04FA">
        <w:rPr>
          <w:rFonts w:cstheme="minorHAnsi"/>
          <w:i/>
          <w:sz w:val="20"/>
          <w:szCs w:val="20"/>
        </w:rPr>
        <w:t xml:space="preserve"> Submission Form. The Bidder shall fill in this form in accordance with the instructions indicated. No alterations to its format shall be permitted and no substitutions shall be accepted.</w:t>
      </w:r>
    </w:p>
    <w:tbl>
      <w:tblPr>
        <w:tblW w:w="9057" w:type="dxa"/>
        <w:tblInd w:w="-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3441"/>
        <w:gridCol w:w="3773"/>
      </w:tblGrid>
      <w:tr w:rsidR="00F70BF0" w:rsidRPr="00ED04FA" w14:paraId="292BA271" w14:textId="77777777" w:rsidTr="005737D5">
        <w:trPr>
          <w:trHeight w:val="360"/>
        </w:trPr>
        <w:tc>
          <w:tcPr>
            <w:tcW w:w="1843" w:type="dxa"/>
            <w:vAlign w:val="center"/>
          </w:tcPr>
          <w:p w14:paraId="742A18CD" w14:textId="77777777" w:rsidR="00F70BF0" w:rsidRPr="00ED04FA" w:rsidRDefault="00F70BF0" w:rsidP="00DF36BE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r w:rsidRPr="00ED04FA">
              <w:rPr>
                <w:rFonts w:cstheme="minorHAnsi"/>
                <w:sz w:val="20"/>
                <w:szCs w:val="20"/>
              </w:rPr>
              <w:t>Name of Bidder:</w:t>
            </w:r>
          </w:p>
        </w:tc>
        <w:sdt>
          <w:sdtPr>
            <w:rPr>
              <w:rFonts w:cstheme="minorHAnsi"/>
              <w:sz w:val="20"/>
              <w:szCs w:val="20"/>
            </w:rPr>
            <w:id w:val="1575703056"/>
            <w:placeholder>
              <w:docPart w:val="8ABEE8AFCAD34F92963D3A5BC695EC0E"/>
            </w:placeholder>
            <w:showingPlcHdr/>
            <w:text/>
          </w:sdtPr>
          <w:sdtContent>
            <w:tc>
              <w:tcPr>
                <w:tcW w:w="7214" w:type="dxa"/>
                <w:gridSpan w:val="2"/>
                <w:vAlign w:val="center"/>
              </w:tcPr>
              <w:p w14:paraId="0E0677B9" w14:textId="77777777" w:rsidR="00F70BF0" w:rsidRPr="00ED04FA" w:rsidRDefault="00F70BF0" w:rsidP="00DF36BE">
                <w:pPr>
                  <w:spacing w:before="120" w:after="120"/>
                  <w:rPr>
                    <w:rFonts w:cstheme="minorHAnsi"/>
                    <w:sz w:val="20"/>
                    <w:szCs w:val="20"/>
                  </w:rPr>
                </w:pPr>
                <w:r w:rsidRPr="00ED04FA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F70BF0" w:rsidRPr="00ED04FA" w14:paraId="32D4B9BE" w14:textId="77777777" w:rsidTr="005737D5">
        <w:trPr>
          <w:trHeight w:val="360"/>
        </w:trPr>
        <w:tc>
          <w:tcPr>
            <w:tcW w:w="1843" w:type="dxa"/>
          </w:tcPr>
          <w:p w14:paraId="0A037F4D" w14:textId="4558D345" w:rsidR="00F70BF0" w:rsidRPr="00ED04FA" w:rsidRDefault="008E1B41" w:rsidP="00DF36BE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r w:rsidRPr="00ED04FA">
              <w:rPr>
                <w:rFonts w:cstheme="minorHAnsi"/>
                <w:iCs/>
                <w:sz w:val="20"/>
                <w:szCs w:val="20"/>
              </w:rPr>
              <w:t>RFP</w:t>
            </w:r>
            <w:r w:rsidR="00F70BF0" w:rsidRPr="00ED04FA">
              <w:rPr>
                <w:rFonts w:cstheme="minorHAnsi"/>
                <w:iCs/>
                <w:sz w:val="20"/>
                <w:szCs w:val="20"/>
              </w:rPr>
              <w:t xml:space="preserve"> reference:</w:t>
            </w:r>
          </w:p>
        </w:tc>
        <w:sdt>
          <w:sdtPr>
            <w:rPr>
              <w:rFonts w:cstheme="minorHAnsi"/>
              <w:sz w:val="20"/>
              <w:szCs w:val="20"/>
            </w:rPr>
            <w:id w:val="2112006896"/>
            <w:placeholder>
              <w:docPart w:val="D2EF64AA4A6346A7AD8C39EC0804498D"/>
            </w:placeholder>
            <w:showingPlcHdr/>
            <w:text/>
          </w:sdtPr>
          <w:sdtContent>
            <w:tc>
              <w:tcPr>
                <w:tcW w:w="3441" w:type="dxa"/>
                <w:vAlign w:val="center"/>
              </w:tcPr>
              <w:p w14:paraId="433773EE" w14:textId="77777777" w:rsidR="00F70BF0" w:rsidRPr="00ED04FA" w:rsidRDefault="00F70BF0" w:rsidP="00DF36BE">
                <w:pPr>
                  <w:spacing w:before="120" w:after="120"/>
                  <w:rPr>
                    <w:rFonts w:cstheme="minorHAnsi"/>
                    <w:sz w:val="20"/>
                    <w:szCs w:val="20"/>
                  </w:rPr>
                </w:pPr>
                <w:r w:rsidRPr="00ED04FA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3773" w:type="dxa"/>
            <w:vAlign w:val="center"/>
          </w:tcPr>
          <w:p w14:paraId="41674BD3" w14:textId="77777777" w:rsidR="00F70BF0" w:rsidRPr="00ED04FA" w:rsidRDefault="00F70BF0" w:rsidP="00DF36BE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r w:rsidRPr="00ED04FA">
              <w:rPr>
                <w:rFonts w:cstheme="minorHAnsi"/>
                <w:sz w:val="20"/>
                <w:szCs w:val="20"/>
              </w:rPr>
              <w:t xml:space="preserve">Date: </w:t>
            </w:r>
            <w:sdt>
              <w:sdtPr>
                <w:rPr>
                  <w:rFonts w:cstheme="minorHAnsi"/>
                  <w:sz w:val="20"/>
                  <w:szCs w:val="20"/>
                </w:rPr>
                <w:id w:val="659738959"/>
                <w:placeholder>
                  <w:docPart w:val="744569A9CF1E4A478058EF62DCB92E82"/>
                </w:placeholder>
                <w:showingPlcHdr/>
                <w:date>
                  <w:dateFormat w:val="dd MMMM yyyy"/>
                  <w:lid w:val="en-GB"/>
                  <w:storeMappedDataAs w:val="dateTime"/>
                  <w:calendar w:val="gregorian"/>
                </w:date>
              </w:sdtPr>
              <w:sdtContent>
                <w:r w:rsidRPr="00ED04FA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</w:tr>
    </w:tbl>
    <w:p w14:paraId="25E66A91" w14:textId="77777777" w:rsidR="00F70BF0" w:rsidRPr="00ED04FA" w:rsidRDefault="00F70BF0" w:rsidP="00F70BF0">
      <w:pPr>
        <w:rPr>
          <w:rFonts w:cstheme="minorHAnsi"/>
          <w:sz w:val="20"/>
          <w:szCs w:val="20"/>
        </w:rPr>
      </w:pPr>
    </w:p>
    <w:p w14:paraId="13930D87" w14:textId="77777777" w:rsidR="00F70BF0" w:rsidRPr="00ED04FA" w:rsidRDefault="00F70BF0" w:rsidP="00F70BF0">
      <w:pPr>
        <w:rPr>
          <w:rFonts w:cstheme="minorHAnsi"/>
          <w:b/>
          <w:sz w:val="20"/>
          <w:szCs w:val="20"/>
        </w:rPr>
      </w:pPr>
      <w:r w:rsidRPr="00ED04FA">
        <w:rPr>
          <w:rFonts w:cstheme="minorHAnsi"/>
          <w:b/>
          <w:sz w:val="20"/>
          <w:szCs w:val="20"/>
        </w:rPr>
        <w:t>Technical Offer</w:t>
      </w:r>
    </w:p>
    <w:p w14:paraId="0B7AA726" w14:textId="77777777" w:rsidR="00F70BF0" w:rsidRPr="00ED04FA" w:rsidRDefault="00F70BF0" w:rsidP="00F70BF0">
      <w:pPr>
        <w:rPr>
          <w:rFonts w:cstheme="minorHAnsi"/>
          <w:i/>
          <w:sz w:val="20"/>
          <w:szCs w:val="20"/>
        </w:rPr>
      </w:pPr>
      <w:r w:rsidRPr="00ED04FA">
        <w:rPr>
          <w:rFonts w:cstheme="minorHAnsi"/>
          <w:i/>
          <w:sz w:val="20"/>
          <w:szCs w:val="20"/>
        </w:rPr>
        <w:t>Provide the following:</w:t>
      </w:r>
    </w:p>
    <w:p w14:paraId="7B6B0BA2" w14:textId="77777777" w:rsidR="00F70BF0" w:rsidRPr="00ED04FA" w:rsidRDefault="00F70BF0" w:rsidP="00F70BF0">
      <w:pPr>
        <w:pStyle w:val="ListParagraph"/>
        <w:numPr>
          <w:ilvl w:val="0"/>
          <w:numId w:val="8"/>
        </w:numPr>
        <w:spacing w:after="160" w:line="256" w:lineRule="auto"/>
        <w:rPr>
          <w:rFonts w:cstheme="minorHAnsi"/>
          <w:i/>
          <w:sz w:val="20"/>
          <w:szCs w:val="20"/>
        </w:rPr>
      </w:pPr>
      <w:r w:rsidRPr="00ED04FA">
        <w:rPr>
          <w:rFonts w:cstheme="minorHAnsi"/>
          <w:i/>
          <w:sz w:val="20"/>
          <w:szCs w:val="20"/>
        </w:rPr>
        <w:t>a brief description of your qualification, capacity and expertise that is relevant to the Terms of Reference.</w:t>
      </w:r>
    </w:p>
    <w:p w14:paraId="54AA33D8" w14:textId="77777777" w:rsidR="00F70BF0" w:rsidRPr="00ED04FA" w:rsidRDefault="00F70BF0" w:rsidP="00F70BF0">
      <w:pPr>
        <w:pStyle w:val="ListParagraph"/>
        <w:numPr>
          <w:ilvl w:val="0"/>
          <w:numId w:val="8"/>
        </w:numPr>
        <w:spacing w:after="160" w:line="256" w:lineRule="auto"/>
        <w:rPr>
          <w:rFonts w:cstheme="minorHAnsi"/>
          <w:i/>
          <w:sz w:val="20"/>
          <w:szCs w:val="20"/>
        </w:rPr>
      </w:pPr>
      <w:r w:rsidRPr="00ED04FA">
        <w:rPr>
          <w:rFonts w:cstheme="minorHAnsi"/>
          <w:i/>
          <w:sz w:val="20"/>
          <w:szCs w:val="20"/>
        </w:rPr>
        <w:t xml:space="preserve">a brief methodology, approach and implementation plan; </w:t>
      </w:r>
    </w:p>
    <w:p w14:paraId="2093D830" w14:textId="77777777" w:rsidR="00F70BF0" w:rsidRPr="00ED04FA" w:rsidRDefault="00F70BF0" w:rsidP="00F70BF0">
      <w:pPr>
        <w:pStyle w:val="ListParagraph"/>
        <w:numPr>
          <w:ilvl w:val="0"/>
          <w:numId w:val="8"/>
        </w:numPr>
        <w:spacing w:after="160" w:line="256" w:lineRule="auto"/>
        <w:rPr>
          <w:rFonts w:cstheme="minorHAnsi"/>
          <w:i/>
          <w:sz w:val="20"/>
          <w:szCs w:val="20"/>
        </w:rPr>
      </w:pPr>
      <w:r w:rsidRPr="00ED04FA">
        <w:rPr>
          <w:rFonts w:cstheme="minorHAnsi"/>
          <w:i/>
          <w:sz w:val="20"/>
          <w:szCs w:val="20"/>
        </w:rPr>
        <w:t xml:space="preserve">team composition and CVs of key personnel </w:t>
      </w:r>
    </w:p>
    <w:p w14:paraId="11A9F76F" w14:textId="77777777" w:rsidR="00E55DEA" w:rsidRPr="00ED04FA" w:rsidRDefault="00E55DEA" w:rsidP="00D505CC">
      <w:pPr>
        <w:pStyle w:val="ListParagraph"/>
        <w:spacing w:after="160" w:line="256" w:lineRule="auto"/>
        <w:rPr>
          <w:rFonts w:cstheme="minorHAnsi"/>
          <w:i/>
          <w:sz w:val="20"/>
          <w:szCs w:val="20"/>
        </w:rPr>
      </w:pPr>
    </w:p>
    <w:p w14:paraId="13EC118D" w14:textId="17372000" w:rsidR="001036DA" w:rsidRPr="00ED04FA" w:rsidRDefault="001036DA">
      <w:pPr>
        <w:rPr>
          <w:rFonts w:cstheme="minorHAnsi"/>
          <w:b/>
          <w:sz w:val="20"/>
          <w:szCs w:val="20"/>
        </w:rPr>
      </w:pPr>
    </w:p>
    <w:sectPr w:rsidR="001036DA" w:rsidRPr="00ED04FA" w:rsidSect="00EB6057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298C84" w14:textId="77777777" w:rsidR="00C25F01" w:rsidRDefault="00C25F01" w:rsidP="008308E8">
      <w:r>
        <w:separator/>
      </w:r>
    </w:p>
  </w:endnote>
  <w:endnote w:type="continuationSeparator" w:id="0">
    <w:p w14:paraId="049BE9C9" w14:textId="77777777" w:rsidR="00C25F01" w:rsidRDefault="00C25F01" w:rsidP="008308E8">
      <w:r>
        <w:continuationSeparator/>
      </w:r>
    </w:p>
  </w:endnote>
  <w:endnote w:type="continuationNotice" w:id="1">
    <w:p w14:paraId="6407234B" w14:textId="77777777" w:rsidR="00C25F01" w:rsidRDefault="00C25F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37037665"/>
      <w:docPartObj>
        <w:docPartGallery w:val="Page Numbers (Bottom of Page)"/>
        <w:docPartUnique/>
      </w:docPartObj>
    </w:sdtPr>
    <w:sdtContent>
      <w:p w14:paraId="5A993327" w14:textId="0427E865" w:rsidR="00EB6057" w:rsidRDefault="00EB6057" w:rsidP="00127E5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8567C2" w14:textId="77777777" w:rsidR="00EB6057" w:rsidRDefault="00EB6057" w:rsidP="00EB605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18"/>
        <w:szCs w:val="18"/>
      </w:rPr>
      <w:id w:val="-1282795147"/>
      <w:docPartObj>
        <w:docPartGallery w:val="Page Numbers (Bottom of Page)"/>
        <w:docPartUnique/>
      </w:docPartObj>
    </w:sdtPr>
    <w:sdtContent>
      <w:p w14:paraId="008017A1" w14:textId="6E26283E" w:rsidR="00EB6057" w:rsidRPr="00EB6057" w:rsidRDefault="00EB6057" w:rsidP="00127E58">
        <w:pPr>
          <w:pStyle w:val="Footer"/>
          <w:framePr w:wrap="none" w:vAnchor="text" w:hAnchor="margin" w:xAlign="right" w:y="1"/>
          <w:rPr>
            <w:rStyle w:val="PageNumber"/>
            <w:sz w:val="18"/>
            <w:szCs w:val="18"/>
          </w:rPr>
        </w:pPr>
        <w:r w:rsidRPr="00EB6057">
          <w:rPr>
            <w:rStyle w:val="PageNumber"/>
            <w:sz w:val="18"/>
            <w:szCs w:val="18"/>
          </w:rPr>
          <w:fldChar w:fldCharType="begin"/>
        </w:r>
        <w:r w:rsidRPr="00EB6057">
          <w:rPr>
            <w:rStyle w:val="PageNumber"/>
            <w:sz w:val="18"/>
            <w:szCs w:val="18"/>
          </w:rPr>
          <w:instrText xml:space="preserve"> PAGE </w:instrText>
        </w:r>
        <w:r w:rsidRPr="00EB6057">
          <w:rPr>
            <w:rStyle w:val="PageNumber"/>
            <w:sz w:val="18"/>
            <w:szCs w:val="18"/>
          </w:rPr>
          <w:fldChar w:fldCharType="separate"/>
        </w:r>
        <w:r w:rsidR="00411E77">
          <w:rPr>
            <w:rStyle w:val="PageNumber"/>
            <w:noProof/>
            <w:sz w:val="18"/>
            <w:szCs w:val="18"/>
          </w:rPr>
          <w:t>12</w:t>
        </w:r>
        <w:r w:rsidRPr="00EB6057">
          <w:rPr>
            <w:rStyle w:val="PageNumber"/>
            <w:sz w:val="18"/>
            <w:szCs w:val="18"/>
          </w:rPr>
          <w:fldChar w:fldCharType="end"/>
        </w:r>
      </w:p>
    </w:sdtContent>
  </w:sdt>
  <w:p w14:paraId="589E2437" w14:textId="7BE33DEA" w:rsidR="00EB6057" w:rsidRPr="00C62CD9" w:rsidRDefault="00EB6057" w:rsidP="00EB6057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4E4F6" w14:textId="60144046" w:rsidR="00B50098" w:rsidRPr="00EB6057" w:rsidRDefault="00B50098" w:rsidP="00EB605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578F18" w14:textId="77777777" w:rsidR="00C25F01" w:rsidRDefault="00C25F01" w:rsidP="008308E8">
      <w:r>
        <w:separator/>
      </w:r>
    </w:p>
  </w:footnote>
  <w:footnote w:type="continuationSeparator" w:id="0">
    <w:p w14:paraId="3822FC0F" w14:textId="77777777" w:rsidR="00C25F01" w:rsidRDefault="00C25F01" w:rsidP="008308E8">
      <w:r>
        <w:continuationSeparator/>
      </w:r>
    </w:p>
  </w:footnote>
  <w:footnote w:type="continuationNotice" w:id="1">
    <w:p w14:paraId="1846BFA3" w14:textId="77777777" w:rsidR="00C25F01" w:rsidRDefault="00C25F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D2AC39" w14:textId="667754D9" w:rsidR="006755DB" w:rsidRDefault="006755DB">
    <w:pPr>
      <w:pStyle w:val="Header"/>
    </w:pPr>
  </w:p>
  <w:p w14:paraId="19139B5A" w14:textId="081B6CF3" w:rsidR="006755DB" w:rsidRDefault="006755DB">
    <w:pPr>
      <w:pStyle w:val="Header"/>
    </w:pPr>
  </w:p>
  <w:p w14:paraId="3BB04C81" w14:textId="3A9AAD1A" w:rsidR="0036134F" w:rsidRDefault="003613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E80888" w14:textId="6557702D" w:rsidR="00D122AC" w:rsidRDefault="00D122AC" w:rsidP="006755DB">
    <w:pPr>
      <w:pStyle w:val="Header"/>
      <w:ind w:right="-613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62D75"/>
    <w:multiLevelType w:val="hybridMultilevel"/>
    <w:tmpl w:val="39004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0FF2"/>
    <w:multiLevelType w:val="hybridMultilevel"/>
    <w:tmpl w:val="CCCA0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2870C1"/>
    <w:multiLevelType w:val="hybridMultilevel"/>
    <w:tmpl w:val="4FC0104C"/>
    <w:lvl w:ilvl="0" w:tplc="386CE3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D0F76"/>
    <w:multiLevelType w:val="hybridMultilevel"/>
    <w:tmpl w:val="7A42BD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B31C3"/>
    <w:multiLevelType w:val="hybridMultilevel"/>
    <w:tmpl w:val="80B05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949C9"/>
    <w:multiLevelType w:val="hybridMultilevel"/>
    <w:tmpl w:val="AD38BC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B74026"/>
    <w:multiLevelType w:val="hybridMultilevel"/>
    <w:tmpl w:val="B7CE027C"/>
    <w:lvl w:ilvl="0" w:tplc="FBD0DCAE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8B0370"/>
    <w:multiLevelType w:val="hybridMultilevel"/>
    <w:tmpl w:val="10665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77205"/>
    <w:multiLevelType w:val="hybridMultilevel"/>
    <w:tmpl w:val="159E97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060A19"/>
    <w:multiLevelType w:val="hybridMultilevel"/>
    <w:tmpl w:val="413AD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9E5326"/>
    <w:multiLevelType w:val="hybridMultilevel"/>
    <w:tmpl w:val="3424A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7F1229"/>
    <w:multiLevelType w:val="hybridMultilevel"/>
    <w:tmpl w:val="9ECEAE70"/>
    <w:lvl w:ilvl="0" w:tplc="97B2167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85278B"/>
    <w:multiLevelType w:val="multilevel"/>
    <w:tmpl w:val="51AA608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2B4427"/>
    <w:multiLevelType w:val="hybridMultilevel"/>
    <w:tmpl w:val="B6A21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324580"/>
    <w:multiLevelType w:val="hybridMultilevel"/>
    <w:tmpl w:val="6B32E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7E152D"/>
    <w:multiLevelType w:val="hybridMultilevel"/>
    <w:tmpl w:val="C3BCAF7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180FD0"/>
    <w:multiLevelType w:val="hybridMultilevel"/>
    <w:tmpl w:val="7EF618B2"/>
    <w:lvl w:ilvl="0" w:tplc="3312C0BC">
      <w:start w:val="1"/>
      <w:numFmt w:val="decimal"/>
      <w:lvlText w:val="%1."/>
      <w:lvlJc w:val="left"/>
      <w:pPr>
        <w:ind w:left="760" w:hanging="400"/>
      </w:pPr>
      <w:rPr>
        <w:rFonts w:ascii="Calibri" w:hAnsi="Calibri" w:cs="Calibr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BF2BFE"/>
    <w:multiLevelType w:val="hybridMultilevel"/>
    <w:tmpl w:val="3EB06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5E7F91"/>
    <w:multiLevelType w:val="hybridMultilevel"/>
    <w:tmpl w:val="4EAA4626"/>
    <w:lvl w:ilvl="0" w:tplc="77D21A10">
      <w:start w:val="1"/>
      <w:numFmt w:val="decimal"/>
      <w:lvlText w:val="%1."/>
      <w:lvlJc w:val="left"/>
      <w:pPr>
        <w:ind w:left="1020" w:hanging="360"/>
      </w:pPr>
    </w:lvl>
    <w:lvl w:ilvl="1" w:tplc="3BBCEEA4">
      <w:start w:val="1"/>
      <w:numFmt w:val="decimal"/>
      <w:lvlText w:val="%2."/>
      <w:lvlJc w:val="left"/>
      <w:pPr>
        <w:ind w:left="1020" w:hanging="360"/>
      </w:pPr>
    </w:lvl>
    <w:lvl w:ilvl="2" w:tplc="A894D3A0">
      <w:start w:val="1"/>
      <w:numFmt w:val="decimal"/>
      <w:lvlText w:val="%3."/>
      <w:lvlJc w:val="left"/>
      <w:pPr>
        <w:ind w:left="1020" w:hanging="360"/>
      </w:pPr>
    </w:lvl>
    <w:lvl w:ilvl="3" w:tplc="47A052BA">
      <w:start w:val="1"/>
      <w:numFmt w:val="decimal"/>
      <w:lvlText w:val="%4."/>
      <w:lvlJc w:val="left"/>
      <w:pPr>
        <w:ind w:left="1020" w:hanging="360"/>
      </w:pPr>
    </w:lvl>
    <w:lvl w:ilvl="4" w:tplc="FC6C69AA">
      <w:start w:val="1"/>
      <w:numFmt w:val="decimal"/>
      <w:lvlText w:val="%5."/>
      <w:lvlJc w:val="left"/>
      <w:pPr>
        <w:ind w:left="1020" w:hanging="360"/>
      </w:pPr>
    </w:lvl>
    <w:lvl w:ilvl="5" w:tplc="044AD568">
      <w:start w:val="1"/>
      <w:numFmt w:val="decimal"/>
      <w:lvlText w:val="%6."/>
      <w:lvlJc w:val="left"/>
      <w:pPr>
        <w:ind w:left="1020" w:hanging="360"/>
      </w:pPr>
    </w:lvl>
    <w:lvl w:ilvl="6" w:tplc="AA5E8DD8">
      <w:start w:val="1"/>
      <w:numFmt w:val="decimal"/>
      <w:lvlText w:val="%7."/>
      <w:lvlJc w:val="left"/>
      <w:pPr>
        <w:ind w:left="1020" w:hanging="360"/>
      </w:pPr>
    </w:lvl>
    <w:lvl w:ilvl="7" w:tplc="FF18E834">
      <w:start w:val="1"/>
      <w:numFmt w:val="decimal"/>
      <w:lvlText w:val="%8."/>
      <w:lvlJc w:val="left"/>
      <w:pPr>
        <w:ind w:left="1020" w:hanging="360"/>
      </w:pPr>
    </w:lvl>
    <w:lvl w:ilvl="8" w:tplc="BB54F7C2">
      <w:start w:val="1"/>
      <w:numFmt w:val="decimal"/>
      <w:lvlText w:val="%9."/>
      <w:lvlJc w:val="left"/>
      <w:pPr>
        <w:ind w:left="1020" w:hanging="360"/>
      </w:pPr>
    </w:lvl>
  </w:abstractNum>
  <w:abstractNum w:abstractNumId="19" w15:restartNumberingAfterBreak="0">
    <w:nsid w:val="5D432251"/>
    <w:multiLevelType w:val="hybridMultilevel"/>
    <w:tmpl w:val="5C50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E206E0"/>
    <w:multiLevelType w:val="hybridMultilevel"/>
    <w:tmpl w:val="DC36A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2753B7"/>
    <w:multiLevelType w:val="hybridMultilevel"/>
    <w:tmpl w:val="B95EE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563225"/>
    <w:multiLevelType w:val="hybridMultilevel"/>
    <w:tmpl w:val="05087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C57FB5"/>
    <w:multiLevelType w:val="hybridMultilevel"/>
    <w:tmpl w:val="94C82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2C5C61"/>
    <w:multiLevelType w:val="hybridMultilevel"/>
    <w:tmpl w:val="19E26CE4"/>
    <w:lvl w:ilvl="0" w:tplc="E7AAEA1E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8254946">
    <w:abstractNumId w:val="11"/>
  </w:num>
  <w:num w:numId="2" w16cid:durableId="1419716463">
    <w:abstractNumId w:val="2"/>
  </w:num>
  <w:num w:numId="3" w16cid:durableId="755320922">
    <w:abstractNumId w:val="3"/>
  </w:num>
  <w:num w:numId="4" w16cid:durableId="1326056280">
    <w:abstractNumId w:val="8"/>
  </w:num>
  <w:num w:numId="5" w16cid:durableId="1689871968">
    <w:abstractNumId w:val="16"/>
  </w:num>
  <w:num w:numId="6" w16cid:durableId="818571015">
    <w:abstractNumId w:val="5"/>
  </w:num>
  <w:num w:numId="7" w16cid:durableId="221330168">
    <w:abstractNumId w:val="22"/>
  </w:num>
  <w:num w:numId="8" w16cid:durableId="1002972622">
    <w:abstractNumId w:val="6"/>
  </w:num>
  <w:num w:numId="9" w16cid:durableId="855269333">
    <w:abstractNumId w:val="12"/>
  </w:num>
  <w:num w:numId="10" w16cid:durableId="136918958">
    <w:abstractNumId w:val="24"/>
  </w:num>
  <w:num w:numId="11" w16cid:durableId="1942639094">
    <w:abstractNumId w:val="15"/>
  </w:num>
  <w:num w:numId="12" w16cid:durableId="1715426597">
    <w:abstractNumId w:val="18"/>
  </w:num>
  <w:num w:numId="13" w16cid:durableId="1568497672">
    <w:abstractNumId w:val="10"/>
  </w:num>
  <w:num w:numId="14" w16cid:durableId="393359405">
    <w:abstractNumId w:val="1"/>
  </w:num>
  <w:num w:numId="15" w16cid:durableId="530415576">
    <w:abstractNumId w:val="14"/>
  </w:num>
  <w:num w:numId="16" w16cid:durableId="450321463">
    <w:abstractNumId w:val="20"/>
  </w:num>
  <w:num w:numId="17" w16cid:durableId="1971548882">
    <w:abstractNumId w:val="13"/>
  </w:num>
  <w:num w:numId="18" w16cid:durableId="199054232">
    <w:abstractNumId w:val="21"/>
  </w:num>
  <w:num w:numId="19" w16cid:durableId="2051493165">
    <w:abstractNumId w:val="4"/>
  </w:num>
  <w:num w:numId="20" w16cid:durableId="126093212">
    <w:abstractNumId w:val="0"/>
  </w:num>
  <w:num w:numId="21" w16cid:durableId="886723454">
    <w:abstractNumId w:val="7"/>
  </w:num>
  <w:num w:numId="22" w16cid:durableId="994918104">
    <w:abstractNumId w:val="23"/>
  </w:num>
  <w:num w:numId="23" w16cid:durableId="365914378">
    <w:abstractNumId w:val="19"/>
  </w:num>
  <w:num w:numId="24" w16cid:durableId="97526601">
    <w:abstractNumId w:val="17"/>
  </w:num>
  <w:num w:numId="25" w16cid:durableId="131787870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0szSyNDc1NzKxNDBT0lEKTi0uzszPAykwqQUAA27QSiwAAAA="/>
  </w:docVars>
  <w:rsids>
    <w:rsidRoot w:val="008308E8"/>
    <w:rsid w:val="000066FC"/>
    <w:rsid w:val="000126A7"/>
    <w:rsid w:val="0001608A"/>
    <w:rsid w:val="000167ED"/>
    <w:rsid w:val="000216BE"/>
    <w:rsid w:val="00041276"/>
    <w:rsid w:val="0005248D"/>
    <w:rsid w:val="000773BA"/>
    <w:rsid w:val="00085954"/>
    <w:rsid w:val="00086F93"/>
    <w:rsid w:val="000D35DB"/>
    <w:rsid w:val="001027D2"/>
    <w:rsid w:val="00102C11"/>
    <w:rsid w:val="001036DA"/>
    <w:rsid w:val="0011726A"/>
    <w:rsid w:val="0012085D"/>
    <w:rsid w:val="0012507C"/>
    <w:rsid w:val="00131CDD"/>
    <w:rsid w:val="00141245"/>
    <w:rsid w:val="00147A40"/>
    <w:rsid w:val="00154F3B"/>
    <w:rsid w:val="00191272"/>
    <w:rsid w:val="001B0E72"/>
    <w:rsid w:val="001E31A0"/>
    <w:rsid w:val="001E4ED3"/>
    <w:rsid w:val="001E6779"/>
    <w:rsid w:val="001F2F50"/>
    <w:rsid w:val="001F2F6F"/>
    <w:rsid w:val="00227157"/>
    <w:rsid w:val="00237F99"/>
    <w:rsid w:val="0024154B"/>
    <w:rsid w:val="002515B2"/>
    <w:rsid w:val="00260319"/>
    <w:rsid w:val="00261245"/>
    <w:rsid w:val="00290B08"/>
    <w:rsid w:val="002A2345"/>
    <w:rsid w:val="002B2F6D"/>
    <w:rsid w:val="002D506C"/>
    <w:rsid w:val="0033369C"/>
    <w:rsid w:val="00336CE1"/>
    <w:rsid w:val="003370FF"/>
    <w:rsid w:val="00341229"/>
    <w:rsid w:val="00353BE9"/>
    <w:rsid w:val="0036134F"/>
    <w:rsid w:val="00370F82"/>
    <w:rsid w:val="00377038"/>
    <w:rsid w:val="00386208"/>
    <w:rsid w:val="00395012"/>
    <w:rsid w:val="00397932"/>
    <w:rsid w:val="003A2508"/>
    <w:rsid w:val="003A272A"/>
    <w:rsid w:val="003B45A8"/>
    <w:rsid w:val="003C1587"/>
    <w:rsid w:val="003E3997"/>
    <w:rsid w:val="003F50E7"/>
    <w:rsid w:val="00402814"/>
    <w:rsid w:val="00411E77"/>
    <w:rsid w:val="004139D8"/>
    <w:rsid w:val="004204E1"/>
    <w:rsid w:val="00423B34"/>
    <w:rsid w:val="00437640"/>
    <w:rsid w:val="004465FF"/>
    <w:rsid w:val="00460A82"/>
    <w:rsid w:val="00463ABB"/>
    <w:rsid w:val="00467258"/>
    <w:rsid w:val="00470A67"/>
    <w:rsid w:val="00482250"/>
    <w:rsid w:val="004A72BC"/>
    <w:rsid w:val="004D2E05"/>
    <w:rsid w:val="004F7547"/>
    <w:rsid w:val="005019D1"/>
    <w:rsid w:val="00505E52"/>
    <w:rsid w:val="00517461"/>
    <w:rsid w:val="005377B1"/>
    <w:rsid w:val="00547B25"/>
    <w:rsid w:val="0055074D"/>
    <w:rsid w:val="00564D35"/>
    <w:rsid w:val="005737D5"/>
    <w:rsid w:val="00573C0B"/>
    <w:rsid w:val="005751B5"/>
    <w:rsid w:val="00587C31"/>
    <w:rsid w:val="005A6122"/>
    <w:rsid w:val="005C7FEB"/>
    <w:rsid w:val="005D197B"/>
    <w:rsid w:val="0060046F"/>
    <w:rsid w:val="0062555A"/>
    <w:rsid w:val="00627FAE"/>
    <w:rsid w:val="006304F1"/>
    <w:rsid w:val="00643B0C"/>
    <w:rsid w:val="006474F8"/>
    <w:rsid w:val="00651979"/>
    <w:rsid w:val="00651B40"/>
    <w:rsid w:val="006615ED"/>
    <w:rsid w:val="006619B2"/>
    <w:rsid w:val="00666E66"/>
    <w:rsid w:val="006714A3"/>
    <w:rsid w:val="006725BF"/>
    <w:rsid w:val="00672D87"/>
    <w:rsid w:val="006740EB"/>
    <w:rsid w:val="006755DB"/>
    <w:rsid w:val="006978FB"/>
    <w:rsid w:val="006A6142"/>
    <w:rsid w:val="006B58CE"/>
    <w:rsid w:val="006C2AC7"/>
    <w:rsid w:val="006C7244"/>
    <w:rsid w:val="006D1BB4"/>
    <w:rsid w:val="006D5ADF"/>
    <w:rsid w:val="006D6D75"/>
    <w:rsid w:val="006E4273"/>
    <w:rsid w:val="006F1D35"/>
    <w:rsid w:val="006F539F"/>
    <w:rsid w:val="0070102A"/>
    <w:rsid w:val="007126AD"/>
    <w:rsid w:val="007215A2"/>
    <w:rsid w:val="007274EC"/>
    <w:rsid w:val="00772014"/>
    <w:rsid w:val="00772D01"/>
    <w:rsid w:val="00775199"/>
    <w:rsid w:val="007812DD"/>
    <w:rsid w:val="0079349B"/>
    <w:rsid w:val="007A54CE"/>
    <w:rsid w:val="007D0788"/>
    <w:rsid w:val="007D083B"/>
    <w:rsid w:val="007D402E"/>
    <w:rsid w:val="007D62C1"/>
    <w:rsid w:val="007E13D8"/>
    <w:rsid w:val="007E692C"/>
    <w:rsid w:val="007F7DF0"/>
    <w:rsid w:val="00820642"/>
    <w:rsid w:val="00820C44"/>
    <w:rsid w:val="00826012"/>
    <w:rsid w:val="008308E8"/>
    <w:rsid w:val="00837899"/>
    <w:rsid w:val="008528FD"/>
    <w:rsid w:val="00856ACE"/>
    <w:rsid w:val="008812B3"/>
    <w:rsid w:val="0089417D"/>
    <w:rsid w:val="00896E40"/>
    <w:rsid w:val="008A581D"/>
    <w:rsid w:val="008B5EF1"/>
    <w:rsid w:val="008E1B41"/>
    <w:rsid w:val="008E5C47"/>
    <w:rsid w:val="00905B38"/>
    <w:rsid w:val="00906B8B"/>
    <w:rsid w:val="00914615"/>
    <w:rsid w:val="00921DE4"/>
    <w:rsid w:val="0092698E"/>
    <w:rsid w:val="00937841"/>
    <w:rsid w:val="00940B04"/>
    <w:rsid w:val="0094144A"/>
    <w:rsid w:val="009431D5"/>
    <w:rsid w:val="009508C2"/>
    <w:rsid w:val="00962BD8"/>
    <w:rsid w:val="00966458"/>
    <w:rsid w:val="009762B3"/>
    <w:rsid w:val="009762C8"/>
    <w:rsid w:val="009824A5"/>
    <w:rsid w:val="009A3E26"/>
    <w:rsid w:val="009C4974"/>
    <w:rsid w:val="009C7BC2"/>
    <w:rsid w:val="009D0C8B"/>
    <w:rsid w:val="009E01C6"/>
    <w:rsid w:val="009F7D9C"/>
    <w:rsid w:val="00A305CF"/>
    <w:rsid w:val="00A31490"/>
    <w:rsid w:val="00A31943"/>
    <w:rsid w:val="00A31BB9"/>
    <w:rsid w:val="00A42D8A"/>
    <w:rsid w:val="00A53FB9"/>
    <w:rsid w:val="00A572C1"/>
    <w:rsid w:val="00A6458D"/>
    <w:rsid w:val="00A8534A"/>
    <w:rsid w:val="00AB5FA5"/>
    <w:rsid w:val="00AB7595"/>
    <w:rsid w:val="00AB7EC3"/>
    <w:rsid w:val="00AC140F"/>
    <w:rsid w:val="00AC47E3"/>
    <w:rsid w:val="00AD5B95"/>
    <w:rsid w:val="00B02330"/>
    <w:rsid w:val="00B06AFE"/>
    <w:rsid w:val="00B11614"/>
    <w:rsid w:val="00B1748A"/>
    <w:rsid w:val="00B249B3"/>
    <w:rsid w:val="00B26BC0"/>
    <w:rsid w:val="00B37FB4"/>
    <w:rsid w:val="00B50098"/>
    <w:rsid w:val="00B5781C"/>
    <w:rsid w:val="00B722E9"/>
    <w:rsid w:val="00B867C1"/>
    <w:rsid w:val="00BA4BBB"/>
    <w:rsid w:val="00BB7F06"/>
    <w:rsid w:val="00C0749A"/>
    <w:rsid w:val="00C10449"/>
    <w:rsid w:val="00C25F01"/>
    <w:rsid w:val="00C26FBA"/>
    <w:rsid w:val="00C37AE0"/>
    <w:rsid w:val="00C46087"/>
    <w:rsid w:val="00C53F55"/>
    <w:rsid w:val="00C54FE9"/>
    <w:rsid w:val="00C55C31"/>
    <w:rsid w:val="00C62CD9"/>
    <w:rsid w:val="00C7597B"/>
    <w:rsid w:val="00C80BE1"/>
    <w:rsid w:val="00C91E50"/>
    <w:rsid w:val="00C966B9"/>
    <w:rsid w:val="00CD0396"/>
    <w:rsid w:val="00CD41A7"/>
    <w:rsid w:val="00CD7C33"/>
    <w:rsid w:val="00D122AC"/>
    <w:rsid w:val="00D151E8"/>
    <w:rsid w:val="00D30361"/>
    <w:rsid w:val="00D505CC"/>
    <w:rsid w:val="00D742B8"/>
    <w:rsid w:val="00D858B5"/>
    <w:rsid w:val="00D90965"/>
    <w:rsid w:val="00D94BF1"/>
    <w:rsid w:val="00DA30A2"/>
    <w:rsid w:val="00DB6ACC"/>
    <w:rsid w:val="00DD079B"/>
    <w:rsid w:val="00DF2060"/>
    <w:rsid w:val="00DF36BE"/>
    <w:rsid w:val="00DF3712"/>
    <w:rsid w:val="00DF6563"/>
    <w:rsid w:val="00DF69F6"/>
    <w:rsid w:val="00E13DE9"/>
    <w:rsid w:val="00E144CF"/>
    <w:rsid w:val="00E34BB3"/>
    <w:rsid w:val="00E55DEA"/>
    <w:rsid w:val="00E869E2"/>
    <w:rsid w:val="00E86EC0"/>
    <w:rsid w:val="00E94AF2"/>
    <w:rsid w:val="00E95DFF"/>
    <w:rsid w:val="00EA13BC"/>
    <w:rsid w:val="00EB6057"/>
    <w:rsid w:val="00ED04FA"/>
    <w:rsid w:val="00ED4452"/>
    <w:rsid w:val="00EF438A"/>
    <w:rsid w:val="00F0106F"/>
    <w:rsid w:val="00F0750F"/>
    <w:rsid w:val="00F236B0"/>
    <w:rsid w:val="00F25F50"/>
    <w:rsid w:val="00F26366"/>
    <w:rsid w:val="00F4439E"/>
    <w:rsid w:val="00F4665C"/>
    <w:rsid w:val="00F70BF0"/>
    <w:rsid w:val="00F72C1E"/>
    <w:rsid w:val="00F76C38"/>
    <w:rsid w:val="00F77657"/>
    <w:rsid w:val="00F8112D"/>
    <w:rsid w:val="00F843F6"/>
    <w:rsid w:val="00FA5922"/>
    <w:rsid w:val="00FB3C29"/>
    <w:rsid w:val="00FC51C9"/>
    <w:rsid w:val="00FC6088"/>
    <w:rsid w:val="00FC6CDF"/>
    <w:rsid w:val="00FE020D"/>
    <w:rsid w:val="1F9E704A"/>
    <w:rsid w:val="3C1FC1E5"/>
    <w:rsid w:val="41AFFC47"/>
    <w:rsid w:val="4DE33D4A"/>
    <w:rsid w:val="513E9013"/>
    <w:rsid w:val="60DF1DDC"/>
    <w:rsid w:val="6CA56AD9"/>
    <w:rsid w:val="6FDA5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D97BD2"/>
  <w15:chartTrackingRefBased/>
  <w15:docId w15:val="{661E8575-BDA2-454A-AA57-CDF4A75CE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1"/>
        <w:lang w:val="en-PH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0BF0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3997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,References,123 List Paragraph,Celula,Normal 2,List Paragraph (numbered (a)),List_Paragraph,Multilevel para_II,Numbered List Paragraph,Numbered Paragraph,Main numbered paragraph,Left Bullet L1,Table/Figure Heading,List Paragraph1"/>
    <w:basedOn w:val="Normal"/>
    <w:link w:val="ListParagraphChar"/>
    <w:uiPriority w:val="34"/>
    <w:qFormat/>
    <w:rsid w:val="008308E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08E8"/>
    <w:rPr>
      <w:color w:val="0000FF"/>
      <w:u w:val="single"/>
    </w:rPr>
  </w:style>
  <w:style w:type="paragraph" w:customStyle="1" w:styleId="BankNormal">
    <w:name w:val="BankNormal"/>
    <w:basedOn w:val="Normal"/>
    <w:rsid w:val="008308E8"/>
    <w:pPr>
      <w:spacing w:after="240"/>
    </w:pPr>
    <w:rPr>
      <w:rFonts w:ascii="Times New Roman" w:eastAsia="Times New Roman" w:hAnsi="Times New Roman" w:cs="Times New Roman"/>
      <w:szCs w:val="20"/>
      <w:lang w:val="en-US" w:bidi="ar-SA"/>
    </w:rPr>
  </w:style>
  <w:style w:type="character" w:styleId="FootnoteReference">
    <w:name w:val="footnote reference"/>
    <w:semiHidden/>
    <w:rsid w:val="008308E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08E8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08E8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character" w:styleId="PlaceholderText">
    <w:name w:val="Placeholder Text"/>
    <w:basedOn w:val="DefaultParagraphFont"/>
    <w:rsid w:val="008308E8"/>
    <w:rPr>
      <w:color w:val="808080"/>
    </w:rPr>
  </w:style>
  <w:style w:type="paragraph" w:styleId="Revision">
    <w:name w:val="Revision"/>
    <w:hidden/>
    <w:uiPriority w:val="99"/>
    <w:semiHidden/>
    <w:rsid w:val="006619B2"/>
    <w:rPr>
      <w:rFonts w:cs="Mangal"/>
    </w:rPr>
  </w:style>
  <w:style w:type="character" w:customStyle="1" w:styleId="Heading2Char">
    <w:name w:val="Heading 2 Char"/>
    <w:basedOn w:val="DefaultParagraphFont"/>
    <w:link w:val="Heading2"/>
    <w:uiPriority w:val="9"/>
    <w:rsid w:val="003E399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SA"/>
    </w:rPr>
  </w:style>
  <w:style w:type="table" w:styleId="TableGrid">
    <w:name w:val="Table Grid"/>
    <w:basedOn w:val="TableNormal"/>
    <w:rsid w:val="003E3997"/>
    <w:rPr>
      <w:sz w:val="22"/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unhideWhenUsed/>
    <w:rsid w:val="003E3997"/>
    <w:rPr>
      <w:sz w:val="16"/>
      <w:szCs w:val="16"/>
    </w:rPr>
  </w:style>
  <w:style w:type="character" w:styleId="Strong">
    <w:name w:val="Strong"/>
    <w:uiPriority w:val="22"/>
    <w:qFormat/>
    <w:rsid w:val="003E3997"/>
    <w:rPr>
      <w:b/>
      <w:bCs/>
    </w:rPr>
  </w:style>
  <w:style w:type="character" w:customStyle="1" w:styleId="ListParagraphChar">
    <w:name w:val="List Paragraph Char"/>
    <w:aliases w:val="Bullets Char,References Char,123 List Paragraph Char,Celula Char,Normal 2 Char,List Paragraph (numbered (a)) Char,List_Paragraph Char,Multilevel para_II Char,Numbered List Paragraph Char,Numbered Paragraph Char,Left Bullet L1 Char"/>
    <w:basedOn w:val="DefaultParagraphFont"/>
    <w:link w:val="ListParagraph"/>
    <w:uiPriority w:val="34"/>
    <w:qFormat/>
    <w:locked/>
    <w:rsid w:val="003E3997"/>
    <w:rPr>
      <w:rFonts w:cs="Mangal"/>
    </w:rPr>
  </w:style>
  <w:style w:type="paragraph" w:customStyle="1" w:styleId="Outline1">
    <w:name w:val="Outline1"/>
    <w:basedOn w:val="Normal"/>
    <w:next w:val="Normal"/>
    <w:rsid w:val="00F70BF0"/>
    <w:pPr>
      <w:keepNext/>
      <w:tabs>
        <w:tab w:val="num" w:pos="360"/>
      </w:tabs>
      <w:spacing w:before="240"/>
      <w:ind w:left="360" w:hanging="360"/>
    </w:pPr>
    <w:rPr>
      <w:rFonts w:ascii="Times New Roman" w:eastAsia="Times New Roman" w:hAnsi="Times New Roman" w:cs="Times New Roman"/>
      <w:kern w:val="28"/>
      <w:szCs w:val="20"/>
      <w:lang w:val="en-US" w:bidi="ar-SA"/>
    </w:rPr>
  </w:style>
  <w:style w:type="paragraph" w:customStyle="1" w:styleId="MarginText">
    <w:name w:val="Margin Text"/>
    <w:basedOn w:val="BodyText"/>
    <w:rsid w:val="00F70BF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F70B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70BF0"/>
    <w:rPr>
      <w:rFonts w:cs="Mangal"/>
    </w:rPr>
  </w:style>
  <w:style w:type="character" w:customStyle="1" w:styleId="Heading1Char">
    <w:name w:val="Heading 1 Char"/>
    <w:basedOn w:val="DefaultParagraphFont"/>
    <w:link w:val="Heading1"/>
    <w:uiPriority w:val="9"/>
    <w:rsid w:val="00F70BF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6366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rsid w:val="00F26366"/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rsid w:val="00F26366"/>
    <w:rPr>
      <w:rFonts w:cs="Mangal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63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6366"/>
    <w:rPr>
      <w:rFonts w:cs="Mangal"/>
      <w:b/>
      <w:bCs/>
      <w:sz w:val="20"/>
      <w:szCs w:val="18"/>
    </w:rPr>
  </w:style>
  <w:style w:type="paragraph" w:customStyle="1" w:styleId="paragraph">
    <w:name w:val="paragraph"/>
    <w:basedOn w:val="Normal"/>
    <w:rsid w:val="006F539F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US" w:bidi="ar-SA"/>
    </w:rPr>
  </w:style>
  <w:style w:type="character" w:customStyle="1" w:styleId="normaltextrun">
    <w:name w:val="normaltextrun"/>
    <w:basedOn w:val="DefaultParagraphFont"/>
    <w:rsid w:val="006F539F"/>
  </w:style>
  <w:style w:type="character" w:customStyle="1" w:styleId="eop">
    <w:name w:val="eop"/>
    <w:basedOn w:val="DefaultParagraphFont"/>
    <w:rsid w:val="006F539F"/>
  </w:style>
  <w:style w:type="character" w:customStyle="1" w:styleId="contentcontrolboundarysink">
    <w:name w:val="contentcontrolboundarysink"/>
    <w:basedOn w:val="DefaultParagraphFont"/>
    <w:rsid w:val="00C46087"/>
  </w:style>
  <w:style w:type="paragraph" w:styleId="Header">
    <w:name w:val="header"/>
    <w:basedOn w:val="Normal"/>
    <w:link w:val="HeaderChar"/>
    <w:uiPriority w:val="99"/>
    <w:unhideWhenUsed/>
    <w:rsid w:val="00AC47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47E3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AC47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47E3"/>
    <w:rPr>
      <w:rFonts w:cs="Mangal"/>
    </w:rPr>
  </w:style>
  <w:style w:type="character" w:customStyle="1" w:styleId="ui-provider">
    <w:name w:val="ui-provider"/>
    <w:basedOn w:val="DefaultParagraphFont"/>
    <w:rsid w:val="00AC140F"/>
  </w:style>
  <w:style w:type="character" w:styleId="PageNumber">
    <w:name w:val="page number"/>
    <w:basedOn w:val="DefaultParagraphFont"/>
    <w:uiPriority w:val="99"/>
    <w:semiHidden/>
    <w:unhideWhenUsed/>
    <w:rsid w:val="00EB6057"/>
  </w:style>
  <w:style w:type="character" w:styleId="FollowedHyperlink">
    <w:name w:val="FollowedHyperlink"/>
    <w:basedOn w:val="DefaultParagraphFont"/>
    <w:uiPriority w:val="99"/>
    <w:semiHidden/>
    <w:unhideWhenUsed/>
    <w:rsid w:val="00666E6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1E77"/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1E77"/>
    <w:rPr>
      <w:rFonts w:ascii="Segoe UI" w:hAnsi="Segoe UI" w:cs="Mangal"/>
      <w:sz w:val="18"/>
      <w:szCs w:val="16"/>
    </w:rPr>
  </w:style>
  <w:style w:type="character" w:customStyle="1" w:styleId="cf01">
    <w:name w:val="cf01"/>
    <w:basedOn w:val="DefaultParagraphFont"/>
    <w:rsid w:val="003F50E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5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5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7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3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0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29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9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79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1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45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1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7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9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1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93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5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6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0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ABEE8AFCAD34F92963D3A5BC695E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5621B-02A0-42FE-9ACF-234623E33A08}"/>
      </w:docPartPr>
      <w:docPartBody>
        <w:p w:rsidR="004B3F95" w:rsidRDefault="00032F64" w:rsidP="00032F64">
          <w:pPr>
            <w:pStyle w:val="8ABEE8AFCAD34F92963D3A5BC695EC0E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2EF64AA4A6346A7AD8C39EC080449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6420E-9E80-407A-B757-266AF4199FCF}"/>
      </w:docPartPr>
      <w:docPartBody>
        <w:p w:rsidR="004B3F95" w:rsidRDefault="00032F64" w:rsidP="00032F64">
          <w:pPr>
            <w:pStyle w:val="D2EF64AA4A6346A7AD8C39EC0804498D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44569A9CF1E4A478058EF62DCB92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411CC-EE96-4243-B46F-BC4019A8C676}"/>
      </w:docPartPr>
      <w:docPartBody>
        <w:p w:rsidR="004B3F95" w:rsidRDefault="00032F64" w:rsidP="00032F64">
          <w:pPr>
            <w:pStyle w:val="744569A9CF1E4A478058EF62DCB92E82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7D40"/>
    <w:rsid w:val="000126A7"/>
    <w:rsid w:val="00022688"/>
    <w:rsid w:val="00032F64"/>
    <w:rsid w:val="00080014"/>
    <w:rsid w:val="00104A98"/>
    <w:rsid w:val="001A079E"/>
    <w:rsid w:val="001E6779"/>
    <w:rsid w:val="001F0482"/>
    <w:rsid w:val="00256C9E"/>
    <w:rsid w:val="00285655"/>
    <w:rsid w:val="002A75D2"/>
    <w:rsid w:val="002E7D40"/>
    <w:rsid w:val="00302B70"/>
    <w:rsid w:val="003622F1"/>
    <w:rsid w:val="003D13E7"/>
    <w:rsid w:val="003D1C26"/>
    <w:rsid w:val="00402814"/>
    <w:rsid w:val="00412B06"/>
    <w:rsid w:val="00421683"/>
    <w:rsid w:val="004348ED"/>
    <w:rsid w:val="004760BA"/>
    <w:rsid w:val="00497C94"/>
    <w:rsid w:val="004A41F3"/>
    <w:rsid w:val="004B3F95"/>
    <w:rsid w:val="004C619F"/>
    <w:rsid w:val="00532225"/>
    <w:rsid w:val="00547B25"/>
    <w:rsid w:val="00593308"/>
    <w:rsid w:val="005948E1"/>
    <w:rsid w:val="00607FCC"/>
    <w:rsid w:val="006733CB"/>
    <w:rsid w:val="006978FB"/>
    <w:rsid w:val="006C06DB"/>
    <w:rsid w:val="006C7C81"/>
    <w:rsid w:val="006E4273"/>
    <w:rsid w:val="0070102A"/>
    <w:rsid w:val="00717873"/>
    <w:rsid w:val="007215A2"/>
    <w:rsid w:val="0073596A"/>
    <w:rsid w:val="00755291"/>
    <w:rsid w:val="007562FF"/>
    <w:rsid w:val="00785A66"/>
    <w:rsid w:val="008019AE"/>
    <w:rsid w:val="00815B20"/>
    <w:rsid w:val="00820642"/>
    <w:rsid w:val="008B0A09"/>
    <w:rsid w:val="008F564A"/>
    <w:rsid w:val="00915771"/>
    <w:rsid w:val="0094144A"/>
    <w:rsid w:val="00962800"/>
    <w:rsid w:val="009C02DC"/>
    <w:rsid w:val="009D0C8B"/>
    <w:rsid w:val="009D65D0"/>
    <w:rsid w:val="00A305CF"/>
    <w:rsid w:val="00A44377"/>
    <w:rsid w:val="00A53FB9"/>
    <w:rsid w:val="00AA66F7"/>
    <w:rsid w:val="00B44073"/>
    <w:rsid w:val="00B5781C"/>
    <w:rsid w:val="00B71882"/>
    <w:rsid w:val="00B73B9D"/>
    <w:rsid w:val="00B85A7A"/>
    <w:rsid w:val="00C26FBA"/>
    <w:rsid w:val="00CD7481"/>
    <w:rsid w:val="00CD772D"/>
    <w:rsid w:val="00CD7C33"/>
    <w:rsid w:val="00D7777C"/>
    <w:rsid w:val="00D83014"/>
    <w:rsid w:val="00D90965"/>
    <w:rsid w:val="00DA391B"/>
    <w:rsid w:val="00DD20F0"/>
    <w:rsid w:val="00DE0092"/>
    <w:rsid w:val="00DE5025"/>
    <w:rsid w:val="00E0235B"/>
    <w:rsid w:val="00E13DE9"/>
    <w:rsid w:val="00E572C9"/>
    <w:rsid w:val="00E83E88"/>
    <w:rsid w:val="00E903CE"/>
    <w:rsid w:val="00EE5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1"/>
        <w:lang w:val="en-PH" w:eastAsia="en-GB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285655"/>
    <w:rPr>
      <w:color w:val="808080"/>
    </w:rPr>
  </w:style>
  <w:style w:type="paragraph" w:customStyle="1" w:styleId="D18DA3A338E10A43BF4379E5294FC992">
    <w:name w:val="D18DA3A338E10A43BF4379E5294FC992"/>
    <w:rsid w:val="002E7D40"/>
    <w:rPr>
      <w:rFonts w:cs="Mangal"/>
    </w:rPr>
  </w:style>
  <w:style w:type="paragraph" w:customStyle="1" w:styleId="213D5C6D4050ED4187B8FB1E7D6CD43A">
    <w:name w:val="213D5C6D4050ED4187B8FB1E7D6CD43A"/>
    <w:rsid w:val="002E7D40"/>
    <w:rPr>
      <w:rFonts w:cs="Mangal"/>
    </w:rPr>
  </w:style>
  <w:style w:type="paragraph" w:customStyle="1" w:styleId="6528B7F6745943BB9A1F30BC2F98BEDA">
    <w:name w:val="6528B7F6745943BB9A1F30BC2F98BED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FD9C39FDD78248CB9CCF630A0B98D63F">
    <w:name w:val="FD9C39FDD78248CB9CCF630A0B98D63F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6722242F3E594098BF32834C6BD02474">
    <w:name w:val="6722242F3E594098BF32834C6BD02474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F5E366D070EC4DDFBCBBEF8C7C74C365">
    <w:name w:val="F5E366D070EC4DDFBCBBEF8C7C74C365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FCF19DFD34C54C838B0144BD89CFB493">
    <w:name w:val="FCF19DFD34C54C838B0144BD89CFB493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900C282A6AD7443193A0195EBFDCAD65">
    <w:name w:val="900C282A6AD7443193A0195EBFDCAD65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08216908655649F097B5B59632E6DD7D">
    <w:name w:val="08216908655649F097B5B59632E6DD7D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AE936080858C478CAFAACBFC9B5BF145">
    <w:name w:val="AE936080858C478CAFAACBFC9B5BF145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1E1A51B9CB9D454686C9F5EE31958A65">
    <w:name w:val="1E1A51B9CB9D454686C9F5EE31958A65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E13EA36EC2124312A97E3057B1C5B6A2">
    <w:name w:val="E13EA36EC2124312A97E3057B1C5B6A2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037E6B8DBA954D0599BA98F5E64C92DC">
    <w:name w:val="037E6B8DBA954D0599BA98F5E64C92DC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175993300D4A416F930CDFD00D22A402">
    <w:name w:val="175993300D4A416F930CDFD00D22A402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A47DBA62B2DA4B55ADA364E3DB3D50F5">
    <w:name w:val="A47DBA62B2DA4B55ADA364E3DB3D50F5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31913567B9D94C47B7E7B05B49C0B2CC">
    <w:name w:val="31913567B9D94C47B7E7B05B49C0B2CC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47BF1EAC07E24C868DAF2E90BFBCD5F0">
    <w:name w:val="47BF1EAC07E24C868DAF2E90BFBCD5F0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E675A52646254BD49DE856073B7B5345">
    <w:name w:val="E675A52646254BD49DE856073B7B5345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1AA10F6DD3F6466289C9BB6EBC68FF5D">
    <w:name w:val="1AA10F6DD3F6466289C9BB6EBC68FF5D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7A952B16B0194CBAADD38E055091F0D2">
    <w:name w:val="7A952B16B0194CBAADD38E055091F0D2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7D48AEB3AF4348CB9432D9256885D54C">
    <w:name w:val="7D48AEB3AF4348CB9432D9256885D54C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8AB70F3C154D4525BCAE601BACC8F082">
    <w:name w:val="8AB70F3C154D4525BCAE601BACC8F082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8AB92C3430CA463AACB8679B010E6605">
    <w:name w:val="8AB92C3430CA463AACB8679B010E6605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99E4FD891FDD4F0D89E42C7EC5FE5C4E">
    <w:name w:val="99E4FD891FDD4F0D89E42C7EC5FE5C4E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45BCBBDB8C1F401A8EE76FE3E30F41E5">
    <w:name w:val="45BCBBDB8C1F401A8EE76FE3E30F41E5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333A5D52041C406D8D006D4A13732E68">
    <w:name w:val="333A5D52041C406D8D006D4A13732E68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C59010D312BB4D1FA378421F9088CE3E">
    <w:name w:val="C59010D312BB4D1FA378421F9088CE3E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5B1F5CD2C5A24D1A9F88592285B3A063">
    <w:name w:val="5B1F5CD2C5A24D1A9F88592285B3A063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73885BB8F47F4AE79A56ADE4C93EED88">
    <w:name w:val="73885BB8F47F4AE79A56ADE4C93EED88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8AFE606136D24550B8A541E7D0EAF75E">
    <w:name w:val="8AFE606136D24550B8A541E7D0EAF75E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0CD2E5D2A76240458FD3101C5DFEC7B8">
    <w:name w:val="0CD2E5D2A76240458FD3101C5DFEC7B8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6A06CF4B88984C38ADAAD9B14106CE6A">
    <w:name w:val="6A06CF4B88984C38ADAAD9B14106CE6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DE88C2BA78E1406DB396C546199D5BDC">
    <w:name w:val="DE88C2BA78E1406DB396C546199D5BDC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337811D792F64764A021F3D76F6DA1BC">
    <w:name w:val="337811D792F64764A021F3D76F6DA1BC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3FA9DB6496CF41888F94D8943DF99FBF">
    <w:name w:val="3FA9DB6496CF41888F94D8943DF99FBF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C8B51833D5C249838ADBBF94568972C3">
    <w:name w:val="C8B51833D5C249838ADBBF94568972C3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F4D0578302A4451A82B4398911B4BEE4">
    <w:name w:val="F4D0578302A4451A82B4398911B4BEE4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E3A562F8DC0244888923EF1F62DD59D7">
    <w:name w:val="E3A562F8DC0244888923EF1F62DD59D7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2D96F3A4101C4739A6CE4F82D3F2B584">
    <w:name w:val="2D96F3A4101C4739A6CE4F82D3F2B584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6C4DF9CA7A814CF4BD7B44AE4D7F2B4A">
    <w:name w:val="6C4DF9CA7A814CF4BD7B44AE4D7F2B4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992DFB9640BC4D4A8A6782B48D4425E7">
    <w:name w:val="992DFB9640BC4D4A8A6782B48D4425E7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C55E3480178A439D9B3440FE06431A3E">
    <w:name w:val="C55E3480178A439D9B3440FE06431A3E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81BA3FF633E542F7865B07AF87C8822A">
    <w:name w:val="81BA3FF633E542F7865B07AF87C8822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2DC9943C169B4305999CF24496906BFA">
    <w:name w:val="2DC9943C169B4305999CF24496906BF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47081B88853043BBA47C8BF0A87BF549">
    <w:name w:val="47081B88853043BBA47C8BF0A87BF549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3092CDD9E3C64E4A8A21A59BD464078A">
    <w:name w:val="3092CDD9E3C64E4A8A21A59BD464078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A9632CA8F9E64289B2593DB8BE5243E1">
    <w:name w:val="A9632CA8F9E64289B2593DB8BE5243E1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7B9950A533A24A4285EE11EE479D41CD">
    <w:name w:val="7B9950A533A24A4285EE11EE479D41CD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8ABEE8AFCAD34F92963D3A5BC695EC0E">
    <w:name w:val="8ABEE8AFCAD34F92963D3A5BC695EC0E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D2EF64AA4A6346A7AD8C39EC0804498D">
    <w:name w:val="D2EF64AA4A6346A7AD8C39EC0804498D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744569A9CF1E4A478058EF62DCB92E82">
    <w:name w:val="744569A9CF1E4A478058EF62DCB92E82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391291049D8E4DE6B337A5D123735164">
    <w:name w:val="391291049D8E4DE6B337A5D123735164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68045E2F935D4AB4987BA91DEA58913A">
    <w:name w:val="68045E2F935D4AB4987BA91DEA58913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210A380B711B452C8865E5179F567013">
    <w:name w:val="210A380B711B452C8865E5179F567013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EA84B6C7AEE14ADE9841CF439B431BCF">
    <w:name w:val="EA84B6C7AEE14ADE9841CF439B431BCF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553F8EFCA518471E86698F2AD85C8BA9">
    <w:name w:val="553F8EFCA518471E86698F2AD85C8BA9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530FD82657F94053B1FF3DF80FB47672">
    <w:name w:val="530FD82657F94053B1FF3DF80FB47672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690BD56149B8430B90A5E77532A0D313">
    <w:name w:val="690BD56149B8430B90A5E77532A0D313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2E9B5DE5F07E4E38BBF18A64F678B89B">
    <w:name w:val="2E9B5DE5F07E4E38BBF18A64F678B89B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3665D8A5BD5646658CE6F89A48059E7A">
    <w:name w:val="3665D8A5BD5646658CE6F89A48059E7A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B76EEF7EA35B462BA0F05E2021CE12C4">
    <w:name w:val="B76EEF7EA35B462BA0F05E2021CE12C4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2BA1CBD226D64ED18596F9EF5360466D">
    <w:name w:val="2BA1CBD226D64ED18596F9EF5360466D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FA79FBB88D11427DA4215C39E6BA7E9E">
    <w:name w:val="FA79FBB88D11427DA4215C39E6BA7E9E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2D0DF622627D4A9CB7E0DE88CB85480E">
    <w:name w:val="2D0DF622627D4A9CB7E0DE88CB85480E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F7F695FD2DEE49C1A26DD148237C78C5">
    <w:name w:val="F7F695FD2DEE49C1A26DD148237C78C5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6E81BC9EBB8C4635BB579575FFC4DB35">
    <w:name w:val="6E81BC9EBB8C4635BB579575FFC4DB35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2EF8C98FF3214504B864D7A51EA5D21D">
    <w:name w:val="2EF8C98FF3214504B864D7A51EA5D21D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B9DEA2628BF348C2B3FBED2C56F34EA9">
    <w:name w:val="B9DEA2628BF348C2B3FBED2C56F34EA9"/>
    <w:rsid w:val="00032F64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E1547AE8741449F7BFD5161F030DFC4D">
    <w:name w:val="E1547AE8741449F7BFD5161F030DFC4D"/>
    <w:rsid w:val="00104A98"/>
    <w:pPr>
      <w:spacing w:after="160" w:line="259" w:lineRule="auto"/>
    </w:pPr>
    <w:rPr>
      <w:kern w:val="2"/>
      <w:sz w:val="22"/>
      <w:szCs w:val="22"/>
      <w:lang w:val="en-US" w:eastAsia="en-US" w:bidi="ar-SA"/>
      <w14:ligatures w14:val="standardContextual"/>
    </w:rPr>
  </w:style>
  <w:style w:type="paragraph" w:customStyle="1" w:styleId="119AF7C290DE7F42A99E8F64C0D59637">
    <w:name w:val="119AF7C290DE7F42A99E8F64C0D59637"/>
    <w:rsid w:val="00DE5025"/>
    <w:rPr>
      <w:rFonts w:cs="Mangal"/>
      <w:kern w:val="2"/>
      <w14:ligatures w14:val="standardContextual"/>
    </w:rPr>
  </w:style>
  <w:style w:type="paragraph" w:customStyle="1" w:styleId="C9B91753E416024DB2CEAC32C9B38787">
    <w:name w:val="C9B91753E416024DB2CEAC32C9B38787"/>
    <w:rsid w:val="00DE5025"/>
    <w:rPr>
      <w:rFonts w:cs="Mangal"/>
      <w:kern w:val="2"/>
      <w14:ligatures w14:val="standardContextual"/>
    </w:rPr>
  </w:style>
  <w:style w:type="paragraph" w:customStyle="1" w:styleId="A0D64120B45BEE4AB35EE65A1475A08C">
    <w:name w:val="A0D64120B45BEE4AB35EE65A1475A08C"/>
    <w:rsid w:val="00DE5025"/>
    <w:rPr>
      <w:rFonts w:cs="Mangal"/>
      <w:kern w:val="2"/>
      <w14:ligatures w14:val="standardContextual"/>
    </w:rPr>
  </w:style>
  <w:style w:type="paragraph" w:customStyle="1" w:styleId="82665368D389FD47812C2D699F2B2E6D">
    <w:name w:val="82665368D389FD47812C2D699F2B2E6D"/>
    <w:rsid w:val="00DE5025"/>
    <w:rPr>
      <w:rFonts w:cs="Mangal"/>
      <w:kern w:val="2"/>
      <w14:ligatures w14:val="standardContextual"/>
    </w:rPr>
  </w:style>
  <w:style w:type="paragraph" w:customStyle="1" w:styleId="0E79DFBD6B55AB40AD3B5989752E34F0">
    <w:name w:val="0E79DFBD6B55AB40AD3B5989752E34F0"/>
    <w:rsid w:val="00DE5025"/>
    <w:rPr>
      <w:rFonts w:cs="Mangal"/>
      <w:kern w:val="2"/>
      <w14:ligatures w14:val="standardContextual"/>
    </w:rPr>
  </w:style>
  <w:style w:type="paragraph" w:customStyle="1" w:styleId="DD0C5074FE330C4A8826471138C31044">
    <w:name w:val="DD0C5074FE330C4A8826471138C31044"/>
    <w:rsid w:val="00DE5025"/>
    <w:rPr>
      <w:rFonts w:cs="Mangal"/>
      <w:kern w:val="2"/>
      <w14:ligatures w14:val="standardContextual"/>
    </w:rPr>
  </w:style>
  <w:style w:type="paragraph" w:customStyle="1" w:styleId="1A652F65994E5B43BDDAB6F64852C23F">
    <w:name w:val="1A652F65994E5B43BDDAB6F64852C23F"/>
    <w:rsid w:val="00DE5025"/>
    <w:rPr>
      <w:rFonts w:cs="Mangal"/>
      <w:kern w:val="2"/>
      <w14:ligatures w14:val="standardContextual"/>
    </w:rPr>
  </w:style>
  <w:style w:type="paragraph" w:customStyle="1" w:styleId="7C54FE4118EFB444A05D0D12DBB5942F">
    <w:name w:val="7C54FE4118EFB444A05D0D12DBB5942F"/>
    <w:rsid w:val="00DE5025"/>
    <w:rPr>
      <w:rFonts w:cs="Mangal"/>
      <w:kern w:val="2"/>
      <w14:ligatures w14:val="standardContextual"/>
    </w:rPr>
  </w:style>
  <w:style w:type="paragraph" w:customStyle="1" w:styleId="01D8212D2C0D014B9D00279F6162EBED">
    <w:name w:val="01D8212D2C0D014B9D00279F6162EBED"/>
    <w:rsid w:val="00DE5025"/>
    <w:rPr>
      <w:rFonts w:cs="Mangal"/>
      <w:kern w:val="2"/>
      <w14:ligatures w14:val="standardContextual"/>
    </w:rPr>
  </w:style>
  <w:style w:type="paragraph" w:customStyle="1" w:styleId="B9799A56912BA842B7AEEAA8763DF560">
    <w:name w:val="B9799A56912BA842B7AEEAA8763DF560"/>
    <w:rsid w:val="00DE5025"/>
    <w:rPr>
      <w:rFonts w:cs="Mangal"/>
      <w:kern w:val="2"/>
      <w14:ligatures w14:val="standardContextual"/>
    </w:rPr>
  </w:style>
  <w:style w:type="paragraph" w:customStyle="1" w:styleId="F5338C448A6DB743A621B9C54F87865D">
    <w:name w:val="F5338C448A6DB743A621B9C54F87865D"/>
    <w:rsid w:val="00DE5025"/>
    <w:rPr>
      <w:rFonts w:cs="Mangal"/>
      <w:kern w:val="2"/>
      <w14:ligatures w14:val="standardContextual"/>
    </w:rPr>
  </w:style>
  <w:style w:type="paragraph" w:customStyle="1" w:styleId="CCF07E9A4441FA44B952A449CBF8F8DD">
    <w:name w:val="CCF07E9A4441FA44B952A449CBF8F8DD"/>
    <w:rsid w:val="00DE5025"/>
    <w:rPr>
      <w:rFonts w:cs="Mangal"/>
      <w:kern w:val="2"/>
      <w14:ligatures w14:val="standardContextual"/>
    </w:rPr>
  </w:style>
  <w:style w:type="paragraph" w:customStyle="1" w:styleId="0A7EC23404678E4B825B53336984AC2D">
    <w:name w:val="0A7EC23404678E4B825B53336984AC2D"/>
    <w:rsid w:val="00DE5025"/>
    <w:rPr>
      <w:rFonts w:cs="Mangal"/>
      <w:kern w:val="2"/>
      <w14:ligatures w14:val="standardContextual"/>
    </w:rPr>
  </w:style>
  <w:style w:type="paragraph" w:customStyle="1" w:styleId="3CC9E7D3A379DC4BA36A51B29C64A23A">
    <w:name w:val="3CC9E7D3A379DC4BA36A51B29C64A23A"/>
    <w:rsid w:val="00DE5025"/>
    <w:rPr>
      <w:rFonts w:cs="Mangal"/>
      <w:kern w:val="2"/>
      <w14:ligatures w14:val="standardContextual"/>
    </w:rPr>
  </w:style>
  <w:style w:type="paragraph" w:customStyle="1" w:styleId="999214D494A4B94A9DCE99874A512F10">
    <w:name w:val="999214D494A4B94A9DCE99874A512F10"/>
    <w:rsid w:val="00DE5025"/>
    <w:rPr>
      <w:rFonts w:cs="Mangal"/>
      <w:kern w:val="2"/>
      <w14:ligatures w14:val="standardContextual"/>
    </w:rPr>
  </w:style>
  <w:style w:type="paragraph" w:customStyle="1" w:styleId="88F87ED7A448014FB1A00442BCCFCEE9">
    <w:name w:val="88F87ED7A448014FB1A00442BCCFCEE9"/>
    <w:rsid w:val="00532225"/>
    <w:rPr>
      <w:rFonts w:cs="Mangal"/>
      <w:kern w:val="2"/>
      <w14:ligatures w14:val="standardContextual"/>
    </w:rPr>
  </w:style>
  <w:style w:type="paragraph" w:customStyle="1" w:styleId="AECE58B0D2116B49A3F1CE1B26185161">
    <w:name w:val="AECE58B0D2116B49A3F1CE1B26185161"/>
    <w:rsid w:val="00532225"/>
    <w:rPr>
      <w:rFonts w:cs="Mangal"/>
      <w:kern w:val="2"/>
      <w14:ligatures w14:val="standardContextual"/>
    </w:rPr>
  </w:style>
  <w:style w:type="paragraph" w:customStyle="1" w:styleId="DFC91A987C8C284E8283B886B9C7CC14">
    <w:name w:val="DFC91A987C8C284E8283B886B9C7CC14"/>
    <w:rsid w:val="00532225"/>
    <w:rPr>
      <w:rFonts w:cs="Mangal"/>
      <w:kern w:val="2"/>
      <w14:ligatures w14:val="standardContextual"/>
    </w:rPr>
  </w:style>
  <w:style w:type="paragraph" w:customStyle="1" w:styleId="C3ABED59AEB14FA9B63DFC0039405ED7">
    <w:name w:val="C3ABED59AEB14FA9B63DFC0039405ED7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B5FB8202D7464D62943FA64D492CD346">
    <w:name w:val="B5FB8202D7464D62943FA64D492CD346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E667119B48714BD2B7E4451BAC82E5C8">
    <w:name w:val="E667119B48714BD2B7E4451BAC82E5C8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D262586DC9224F84B084E56DF447E55D">
    <w:name w:val="D262586DC9224F84B084E56DF447E55D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9308FA68A6124FF5B8A578FD7026C9A9">
    <w:name w:val="9308FA68A6124FF5B8A578FD7026C9A9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7C7E541D8A704D61ABF47D95E0FEB585">
    <w:name w:val="7C7E541D8A704D61ABF47D95E0FEB585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3E351E0DED304CDE96EED744576CE8E2">
    <w:name w:val="3E351E0DED304CDE96EED744576CE8E2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20E15A657A214CF6A97C34B9A0D0DF06">
    <w:name w:val="20E15A657A214CF6A97C34B9A0D0DF06"/>
    <w:rsid w:val="006C06DB"/>
    <w:pPr>
      <w:spacing w:after="160" w:line="259" w:lineRule="auto"/>
    </w:pPr>
    <w:rPr>
      <w:sz w:val="22"/>
      <w:szCs w:val="22"/>
      <w:lang w:val="en-US" w:eastAsia="en-US" w:bidi="ar-SA"/>
    </w:rPr>
  </w:style>
  <w:style w:type="paragraph" w:customStyle="1" w:styleId="B5B1D50194C8454E9E04C4C85A36F751">
    <w:name w:val="B5B1D50194C8454E9E04C4C85A36F751"/>
    <w:rsid w:val="00CD7481"/>
    <w:pPr>
      <w:spacing w:after="160" w:line="278" w:lineRule="auto"/>
    </w:pPr>
    <w:rPr>
      <w:kern w:val="2"/>
      <w:szCs w:val="24"/>
      <w:lang w:val="en-US" w:eastAsia="en-US" w:bidi="ar-SA"/>
      <w14:ligatures w14:val="standardContextual"/>
    </w:rPr>
  </w:style>
  <w:style w:type="paragraph" w:customStyle="1" w:styleId="2B5E0308114847E5952BDEA5A7C202FD">
    <w:name w:val="2B5E0308114847E5952BDEA5A7C202FD"/>
    <w:rsid w:val="00CD7481"/>
    <w:pPr>
      <w:spacing w:after="160" w:line="278" w:lineRule="auto"/>
    </w:pPr>
    <w:rPr>
      <w:kern w:val="2"/>
      <w:szCs w:val="24"/>
      <w:lang w:val="en-US" w:eastAsia="en-US" w:bidi="ar-SA"/>
      <w14:ligatures w14:val="standardContextual"/>
    </w:rPr>
  </w:style>
  <w:style w:type="paragraph" w:customStyle="1" w:styleId="6974C89DD9A946A1A61E983811F2163A">
    <w:name w:val="6974C89DD9A946A1A61E983811F2163A"/>
    <w:rsid w:val="00285655"/>
    <w:pPr>
      <w:spacing w:after="160" w:line="278" w:lineRule="auto"/>
    </w:pPr>
    <w:rPr>
      <w:kern w:val="2"/>
      <w:szCs w:val="24"/>
      <w:lang w:val="en-US" w:eastAsia="en-US" w:bidi="ar-SA"/>
      <w14:ligatures w14:val="standardContextual"/>
    </w:rPr>
  </w:style>
  <w:style w:type="paragraph" w:customStyle="1" w:styleId="5CB321D78A264D88A0ED182CCEC289F8">
    <w:name w:val="5CB321D78A264D88A0ED182CCEC289F8"/>
    <w:rsid w:val="00285655"/>
    <w:pPr>
      <w:spacing w:after="160" w:line="278" w:lineRule="auto"/>
    </w:pPr>
    <w:rPr>
      <w:kern w:val="2"/>
      <w:szCs w:val="24"/>
      <w:lang w:val="en-US" w:eastAsia="en-US" w:bidi="ar-SA"/>
      <w14:ligatures w14:val="standardContextual"/>
    </w:rPr>
  </w:style>
  <w:style w:type="paragraph" w:customStyle="1" w:styleId="CBEB46A63389403094512B2036E90C4E">
    <w:name w:val="CBEB46A63389403094512B2036E90C4E"/>
    <w:rsid w:val="00285655"/>
    <w:pPr>
      <w:spacing w:after="160" w:line="278" w:lineRule="auto"/>
    </w:pPr>
    <w:rPr>
      <w:kern w:val="2"/>
      <w:szCs w:val="24"/>
      <w:lang w:val="en-US" w:eastAsia="en-US" w:bidi="ar-SA"/>
      <w14:ligatures w14:val="standardContextual"/>
    </w:rPr>
  </w:style>
  <w:style w:type="paragraph" w:customStyle="1" w:styleId="AC08DB0F9DE641F081DC05B8DA74CBFC">
    <w:name w:val="AC08DB0F9DE641F081DC05B8DA74CBFC"/>
    <w:rsid w:val="00285655"/>
    <w:pPr>
      <w:spacing w:after="160" w:line="278" w:lineRule="auto"/>
    </w:pPr>
    <w:rPr>
      <w:kern w:val="2"/>
      <w:szCs w:val="24"/>
      <w:lang w:val="en-US" w:eastAsia="en-US" w:bidi="ar-S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0F73A2AE89CE449729E57D6FAEEE2D" ma:contentTypeVersion="16" ma:contentTypeDescription="Create a new document." ma:contentTypeScope="" ma:versionID="a0ed9f78efea4347045c0944232ef0b0">
  <xsd:schema xmlns:xsd="http://www.w3.org/2001/XMLSchema" xmlns:xs="http://www.w3.org/2001/XMLSchema" xmlns:p="http://schemas.microsoft.com/office/2006/metadata/properties" xmlns:ns2="fddaab28-9e0d-43e4-bba5-b10dc6482117" xmlns:ns3="732b066f-0761-4b6b-a787-5234024dd955" targetNamespace="http://schemas.microsoft.com/office/2006/metadata/properties" ma:root="true" ma:fieldsID="1b023126e6e233fe1f6f5372e773abaf" ns2:_="" ns3:_="">
    <xsd:import namespace="fddaab28-9e0d-43e4-bba5-b10dc6482117"/>
    <xsd:import namespace="732b066f-0761-4b6b-a787-5234024dd9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ItemID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daab28-9e0d-43e4-bba5-b10dc64821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ItemID" ma:index="16" nillable="true" ma:displayName="ListItem" ma:format="Dropdown" ma:internalName="ItemID">
      <xsd:simpleType>
        <xsd:restriction base="dms:Text">
          <xsd:maxLength value="255"/>
        </xsd:restriction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2b066f-0761-4b6b-a787-5234024dd95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temID xmlns="fddaab28-9e0d-43e4-bba5-b10dc6482117" xsi:nil="true"/>
    <lcf76f155ced4ddcb4097134ff3c332f xmlns="fddaab28-9e0d-43e4-bba5-b10dc648211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DE7CDD1-E716-4B3D-9EDD-6605CDB4D8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daab28-9e0d-43e4-bba5-b10dc6482117"/>
    <ds:schemaRef ds:uri="732b066f-0761-4b6b-a787-5234024dd9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8A2043-ECE9-46F8-A434-85FD04DD89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53BF4E-138A-46B9-8AFF-48129829690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EE36FF1-ECB2-4426-A02A-A7BE058ED0B7}">
  <ds:schemaRefs>
    <ds:schemaRef ds:uri="http://schemas.microsoft.com/office/2006/metadata/properties"/>
    <ds:schemaRef ds:uri="http://schemas.microsoft.com/office/infopath/2007/PartnerControls"/>
    <ds:schemaRef ds:uri="fddaab28-9e0d-43e4-bba5-b10dc648211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599</Characters>
  <Application>Microsoft Office Word</Application>
  <DocSecurity>0</DocSecurity>
  <Lines>1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Links>
    <vt:vector size="114" baseType="variant">
      <vt:variant>
        <vt:i4>3276910</vt:i4>
      </vt:variant>
      <vt:variant>
        <vt:i4>54</vt:i4>
      </vt:variant>
      <vt:variant>
        <vt:i4>0</vt:i4>
      </vt:variant>
      <vt:variant>
        <vt:i4>5</vt:i4>
      </vt:variant>
      <vt:variant>
        <vt:lpwstr>https://www.un.org/Depts/ptd/about-us/un-supplier-code-conduct</vt:lpwstr>
      </vt:variant>
      <vt:variant>
        <vt:lpwstr/>
      </vt:variant>
      <vt:variant>
        <vt:i4>4915213</vt:i4>
      </vt:variant>
      <vt:variant>
        <vt:i4>51</vt:i4>
      </vt:variant>
      <vt:variant>
        <vt:i4>0</vt:i4>
      </vt:variant>
      <vt:variant>
        <vt:i4>5</vt:i4>
      </vt:variant>
      <vt:variant>
        <vt:lpwstr>https://popp.undp.org/_layouts/15/WopiFrame.aspx?sourcedoc=/UNDP_POPP_DOCUMENT_LIBRARY/Public/PSU_General%20Considerations%20of%20Contracting_Contract%20Face%20Sheet%20(Goods%20and-or%20Services)%20UNDP%20-%20Sept%202017.doc&amp;action=default</vt:lpwstr>
      </vt:variant>
      <vt:variant>
        <vt:lpwstr/>
      </vt:variant>
      <vt:variant>
        <vt:i4>4784143</vt:i4>
      </vt:variant>
      <vt:variant>
        <vt:i4>48</vt:i4>
      </vt:variant>
      <vt:variant>
        <vt:i4>0</vt:i4>
      </vt:variant>
      <vt:variant>
        <vt:i4>5</vt:i4>
      </vt:variant>
      <vt:variant>
        <vt:lpwstr>http://www.undp.org/content/undp/en/home/procurement/business/how-we-buy.html</vt:lpwstr>
      </vt:variant>
      <vt:variant>
        <vt:lpwstr/>
      </vt:variant>
      <vt:variant>
        <vt:i4>5898305</vt:i4>
      </vt:variant>
      <vt:variant>
        <vt:i4>45</vt:i4>
      </vt:variant>
      <vt:variant>
        <vt:i4>0</vt:i4>
      </vt:variant>
      <vt:variant>
        <vt:i4>5</vt:i4>
      </vt:variant>
      <vt:variant>
        <vt:lpwstr>http://www.undp.org/content/dam/undp/library/corporate/Procurement/english/4. UNDP GTCs for de minimis Contracts (Services only) - Sept 2017.pdf</vt:lpwstr>
      </vt:variant>
      <vt:variant>
        <vt:lpwstr/>
      </vt:variant>
      <vt:variant>
        <vt:i4>6488191</vt:i4>
      </vt:variant>
      <vt:variant>
        <vt:i4>42</vt:i4>
      </vt:variant>
      <vt:variant>
        <vt:i4>0</vt:i4>
      </vt:variant>
      <vt:variant>
        <vt:i4>5</vt:i4>
      </vt:variant>
      <vt:variant>
        <vt:lpwstr>https://popp.undp.org/_layouts/15/WopiFrame.aspx?sourcedoc=/UNDP_POPP_DOCUMENT_LIBRARY/Public/PSU_Considerations%20of%20Contracting_UNDP%20GTCs%20for%20Contracts%20(Goods%20and-or%20Services)%20-%20Sept%202017.pdf&amp;action=default</vt:lpwstr>
      </vt:variant>
      <vt:variant>
        <vt:lpwstr/>
      </vt:variant>
      <vt:variant>
        <vt:i4>4849755</vt:i4>
      </vt:variant>
      <vt:variant>
        <vt:i4>39</vt:i4>
      </vt:variant>
      <vt:variant>
        <vt:i4>0</vt:i4>
      </vt:variant>
      <vt:variant>
        <vt:i4>5</vt:i4>
      </vt:variant>
      <vt:variant>
        <vt:lpwstr>http://www.ungm.org/</vt:lpwstr>
      </vt:variant>
      <vt:variant>
        <vt:lpwstr/>
      </vt:variant>
      <vt:variant>
        <vt:i4>6094870</vt:i4>
      </vt:variant>
      <vt:variant>
        <vt:i4>36</vt:i4>
      </vt:variant>
      <vt:variant>
        <vt:i4>0</vt:i4>
      </vt:variant>
      <vt:variant>
        <vt:i4>5</vt:i4>
      </vt:variant>
      <vt:variant>
        <vt:lpwstr>https://popp.undp.org/SitePages/POPPBSUnit.aspx?TermID=254a9f96-b883-476a-8ef8-e81f93a2b38d&amp;Menu=BusinessUnit</vt:lpwstr>
      </vt:variant>
      <vt:variant>
        <vt:lpwstr/>
      </vt:variant>
      <vt:variant>
        <vt:i4>6946870</vt:i4>
      </vt:variant>
      <vt:variant>
        <vt:i4>33</vt:i4>
      </vt:variant>
      <vt:variant>
        <vt:i4>0</vt:i4>
      </vt:variant>
      <vt:variant>
        <vt:i4>5</vt:i4>
      </vt:variant>
      <vt:variant>
        <vt:lpwstr>https://popp.undp.org/_layouts/15/WopiFrame.aspx?sourcedoc=/UNDP_POPP_DOCUMENT_LIBRARY/Public/PSU_Solicitation%20Process_Solicitation.docx.docx&amp;action=default</vt:lpwstr>
      </vt:variant>
      <vt:variant>
        <vt:lpwstr/>
      </vt:variant>
      <vt:variant>
        <vt:i4>1048619</vt:i4>
      </vt:variant>
      <vt:variant>
        <vt:i4>30</vt:i4>
      </vt:variant>
      <vt:variant>
        <vt:i4>0</vt:i4>
      </vt:variant>
      <vt:variant>
        <vt:i4>5</vt:i4>
      </vt:variant>
      <vt:variant>
        <vt:lpwstr>http://www.undp.org/content/undp/en/home/operations/accountability/audit/office_of_audit_andinvestigation.html</vt:lpwstr>
      </vt:variant>
      <vt:variant>
        <vt:lpwstr>anti</vt:lpwstr>
      </vt:variant>
      <vt:variant>
        <vt:i4>3276910</vt:i4>
      </vt:variant>
      <vt:variant>
        <vt:i4>27</vt:i4>
      </vt:variant>
      <vt:variant>
        <vt:i4>0</vt:i4>
      </vt:variant>
      <vt:variant>
        <vt:i4>5</vt:i4>
      </vt:variant>
      <vt:variant>
        <vt:lpwstr>https://www.un.org/Depts/ptd/about-us/un-supplier-code-conduct</vt:lpwstr>
      </vt:variant>
      <vt:variant>
        <vt:lpwstr/>
      </vt:variant>
      <vt:variant>
        <vt:i4>7209076</vt:i4>
      </vt:variant>
      <vt:variant>
        <vt:i4>24</vt:i4>
      </vt:variant>
      <vt:variant>
        <vt:i4>0</vt:i4>
      </vt:variant>
      <vt:variant>
        <vt:i4>5</vt:i4>
      </vt:variant>
      <vt:variant>
        <vt:lpwstr>https://www.undp.org/procurement/business/resources-for-bidders</vt:lpwstr>
      </vt:variant>
      <vt:variant>
        <vt:lpwstr/>
      </vt:variant>
      <vt:variant>
        <vt:i4>7012474</vt:i4>
      </vt:variant>
      <vt:variant>
        <vt:i4>21</vt:i4>
      </vt:variant>
      <vt:variant>
        <vt:i4>0</vt:i4>
      </vt:variant>
      <vt:variant>
        <vt:i4>5</vt:i4>
      </vt:variant>
      <vt:variant>
        <vt:lpwstr>http://supplier.nextgenerp.partneragencies.org/</vt:lpwstr>
      </vt:variant>
      <vt:variant>
        <vt:lpwstr/>
      </vt:variant>
      <vt:variant>
        <vt:i4>8126504</vt:i4>
      </vt:variant>
      <vt:variant>
        <vt:i4>18</vt:i4>
      </vt:variant>
      <vt:variant>
        <vt:i4>0</vt:i4>
      </vt:variant>
      <vt:variant>
        <vt:i4>5</vt:i4>
      </vt:variant>
      <vt:variant>
        <vt:lpwstr>http://www.timeanddate.com/worldclock/</vt:lpwstr>
      </vt:variant>
      <vt:variant>
        <vt:lpwstr/>
      </vt:variant>
      <vt:variant>
        <vt:i4>6094870</vt:i4>
      </vt:variant>
      <vt:variant>
        <vt:i4>15</vt:i4>
      </vt:variant>
      <vt:variant>
        <vt:i4>0</vt:i4>
      </vt:variant>
      <vt:variant>
        <vt:i4>5</vt:i4>
      </vt:variant>
      <vt:variant>
        <vt:lpwstr>https://popp.undp.org/SitePages/POPPBSUnit.aspx?TermID=254a9f96-b883-476a-8ef8-e81f93a2b38d&amp;Menu=BusinessUnit</vt:lpwstr>
      </vt:variant>
      <vt:variant>
        <vt:lpwstr/>
      </vt:variant>
      <vt:variant>
        <vt:i4>7209076</vt:i4>
      </vt:variant>
      <vt:variant>
        <vt:i4>12</vt:i4>
      </vt:variant>
      <vt:variant>
        <vt:i4>0</vt:i4>
      </vt:variant>
      <vt:variant>
        <vt:i4>5</vt:i4>
      </vt:variant>
      <vt:variant>
        <vt:lpwstr>https://www.undp.org/procurement/business/resources-for-bidders</vt:lpwstr>
      </vt:variant>
      <vt:variant>
        <vt:lpwstr/>
      </vt:variant>
      <vt:variant>
        <vt:i4>5111835</vt:i4>
      </vt:variant>
      <vt:variant>
        <vt:i4>9</vt:i4>
      </vt:variant>
      <vt:variant>
        <vt:i4>0</vt:i4>
      </vt:variant>
      <vt:variant>
        <vt:i4>5</vt:i4>
      </vt:variant>
      <vt:variant>
        <vt:lpwstr>http://supplier.quantum.partneragencies.org/</vt:lpwstr>
      </vt:variant>
      <vt:variant>
        <vt:lpwstr/>
      </vt:variant>
      <vt:variant>
        <vt:i4>2359387</vt:i4>
      </vt:variant>
      <vt:variant>
        <vt:i4>6</vt:i4>
      </vt:variant>
      <vt:variant>
        <vt:i4>0</vt:i4>
      </vt:variant>
      <vt:variant>
        <vt:i4>5</vt:i4>
      </vt:variant>
      <vt:variant>
        <vt:lpwstr>mailto:pso.info@undp.org</vt:lpwstr>
      </vt:variant>
      <vt:variant>
        <vt:lpwstr/>
      </vt:variant>
      <vt:variant>
        <vt:i4>3014697</vt:i4>
      </vt:variant>
      <vt:variant>
        <vt:i4>3</vt:i4>
      </vt:variant>
      <vt:variant>
        <vt:i4>0</vt:i4>
      </vt:variant>
      <vt:variant>
        <vt:i4>5</vt:i4>
      </vt:variant>
      <vt:variant>
        <vt:lpwstr>https://www.ungm.org/Shared/KnowledgeCenter/Pages/PPH2</vt:lpwstr>
      </vt:variant>
      <vt:variant>
        <vt:lpwstr/>
      </vt:variant>
      <vt:variant>
        <vt:i4>196734</vt:i4>
      </vt:variant>
      <vt:variant>
        <vt:i4>0</vt:i4>
      </vt:variant>
      <vt:variant>
        <vt:i4>0</vt:i4>
      </vt:variant>
      <vt:variant>
        <vt:i4>5</vt:i4>
      </vt:variant>
      <vt:variant>
        <vt:lpwstr>https://popp.undp.org/_layouts/15/WopiFrame.aspx?sourcedoc=/UNDP_POPP_DOCUMENT_LIBRARY/Public/PSU_Requisition_Procurement%20of%20Goods_Civil%20Works%20and%20Services.docx.docx&amp;action=defaul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ka Aneja</dc:creator>
  <cp:keywords/>
  <dc:description/>
  <cp:lastModifiedBy>Nebojsa Banicevic</cp:lastModifiedBy>
  <cp:revision>2</cp:revision>
  <dcterms:created xsi:type="dcterms:W3CDTF">2026-02-09T10:34:00Z</dcterms:created>
  <dcterms:modified xsi:type="dcterms:W3CDTF">2026-02-09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DPCountry">
    <vt:lpwstr/>
  </property>
  <property fmtid="{D5CDD505-2E9C-101B-9397-08002B2CF9AE}" pid="3" name="c0f5d6bc94c24efb8cb3448ca9792810">
    <vt:lpwstr/>
  </property>
  <property fmtid="{D5CDD505-2E9C-101B-9397-08002B2CF9AE}" pid="4" name="Order">
    <vt:r8>11400</vt:r8>
  </property>
  <property fmtid="{D5CDD505-2E9C-101B-9397-08002B2CF9AE}" pid="5" name="BusinessUnit">
    <vt:lpwstr>355;#Procurement|254a9f96-b883-476a-8ef8-e81f93a2b38d</vt:lpwstr>
  </property>
  <property fmtid="{D5CDD505-2E9C-101B-9397-08002B2CF9AE}" pid="6" name="UN LanguagesTaxHTField0">
    <vt:lpwstr>English|7f98b732-4b5b-4b70-ba90-a0eff09b5d2d</vt:lpwstr>
  </property>
  <property fmtid="{D5CDD505-2E9C-101B-9397-08002B2CF9AE}" pid="7" name="xd_ProgID">
    <vt:lpwstr/>
  </property>
  <property fmtid="{D5CDD505-2E9C-101B-9397-08002B2CF9AE}" pid="8" name="ContentTypeId">
    <vt:lpwstr>0x010100AF0F73A2AE89CE449729E57D6FAEEE2D</vt:lpwstr>
  </property>
  <property fmtid="{D5CDD505-2E9C-101B-9397-08002B2CF9AE}" pid="9" name="UN Languages">
    <vt:lpwstr>1;#English|7f98b732-4b5b-4b70-ba90-a0eff09b5d2d</vt:lpwstr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dlc_DocIdItemGuid">
    <vt:lpwstr>030e7146-bec5-4bb4-986d-98dd0646bbff</vt:lpwstr>
  </property>
  <property fmtid="{D5CDD505-2E9C-101B-9397-08002B2CF9AE}" pid="13" name="UNDPDocumentCategoryTaxHTField0">
    <vt:lpwstr/>
  </property>
  <property fmtid="{D5CDD505-2E9C-101B-9397-08002B2CF9AE}" pid="14" name="l0e6ef0c43e74560bd7f3acd1f5e8571">
    <vt:lpwstr>Procurement|254a9f96-b883-476a-8ef8-e81f93a2b38d</vt:lpwstr>
  </property>
  <property fmtid="{D5CDD505-2E9C-101B-9397-08002B2CF9AE}" pid="15" name="_ExtendedDescription">
    <vt:lpwstr/>
  </property>
  <property fmtid="{D5CDD505-2E9C-101B-9397-08002B2CF9AE}" pid="16" name="UndpUnitMM">
    <vt:lpwstr/>
  </property>
  <property fmtid="{D5CDD505-2E9C-101B-9397-08002B2CF9AE}" pid="17" name="eRegFilingCodeMM">
    <vt:lpwstr/>
  </property>
  <property fmtid="{D5CDD505-2E9C-101B-9397-08002B2CF9AE}" pid="18" name="UndpClassificationLevel">
    <vt:lpwstr>Internal Use Only</vt:lpwstr>
  </property>
  <property fmtid="{D5CDD505-2E9C-101B-9397-08002B2CF9AE}" pid="19" name="TriggerFlowInfo">
    <vt:lpwstr/>
  </property>
  <property fmtid="{D5CDD505-2E9C-101B-9397-08002B2CF9AE}" pid="20" name="UndpIsTemplate">
    <vt:lpwstr>No</vt:lpwstr>
  </property>
  <property fmtid="{D5CDD505-2E9C-101B-9397-08002B2CF9AE}" pid="21" name="UNDP_POPP_BUSINESSUNIT">
    <vt:lpwstr>355;#Procurement|254a9f96-b883-476a-8ef8-e81f93a2b38d</vt:lpwstr>
  </property>
  <property fmtid="{D5CDD505-2E9C-101B-9397-08002B2CF9AE}" pid="22" name="UNDPFocusAreas">
    <vt:lpwstr/>
  </property>
  <property fmtid="{D5CDD505-2E9C-101B-9397-08002B2CF9AE}" pid="23" name="UndpDocTypeMMTaxHTField0">
    <vt:lpwstr/>
  </property>
  <property fmtid="{D5CDD505-2E9C-101B-9397-08002B2CF9AE}" pid="24" name="Subject TYPE">
    <vt:lpwstr>BusinessUnit</vt:lpwstr>
  </property>
  <property fmtid="{D5CDD505-2E9C-101B-9397-08002B2CF9AE}" pid="25" name="UndpDocTypeMM">
    <vt:lpwstr/>
  </property>
  <property fmtid="{D5CDD505-2E9C-101B-9397-08002B2CF9AE}" pid="26" name="UNDPDocumentCategory">
    <vt:lpwstr/>
  </property>
  <property fmtid="{D5CDD505-2E9C-101B-9397-08002B2CF9AE}" pid="27" name="b6db62fdefd74bd188b0c1cc54de5bcf">
    <vt:lpwstr/>
  </property>
  <property fmtid="{D5CDD505-2E9C-101B-9397-08002B2CF9AE}" pid="28" name="UNDPCountryTaxHTField0">
    <vt:lpwstr/>
  </property>
  <property fmtid="{D5CDD505-2E9C-101B-9397-08002B2CF9AE}" pid="29" name="xd_Signature">
    <vt:bool>false</vt:bool>
  </property>
  <property fmtid="{D5CDD505-2E9C-101B-9397-08002B2CF9AE}" pid="30" name="c4e2ab2cc9354bbf9064eeb465a566ea">
    <vt:lpwstr/>
  </property>
  <property fmtid="{D5CDD505-2E9C-101B-9397-08002B2CF9AE}" pid="31" name="TaxCatchAll">
    <vt:lpwstr>1;#English|7f98b732-4b5b-4b70-ba90-a0eff09b5d2d</vt:lpwstr>
  </property>
  <property fmtid="{D5CDD505-2E9C-101B-9397-08002B2CF9AE}" pid="32" name="POPPBusinessProcess">
    <vt:lpwstr/>
  </property>
  <property fmtid="{D5CDD505-2E9C-101B-9397-08002B2CF9AE}" pid="33" name="UndpDocStatus">
    <vt:lpwstr>Draft</vt:lpwstr>
  </property>
  <property fmtid="{D5CDD505-2E9C-101B-9397-08002B2CF9AE}" pid="34" name="MediaServiceImageTags">
    <vt:lpwstr/>
  </property>
  <property fmtid="{D5CDD505-2E9C-101B-9397-08002B2CF9AE}" pid="35" name="docLang">
    <vt:lpwstr>en</vt:lpwstr>
  </property>
</Properties>
</file>